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EED8B" w14:textId="6E39BA62" w:rsidR="00CD4A07" w:rsidRPr="00CD4A07" w:rsidRDefault="00CE18DE" w:rsidP="00403637">
      <w:pPr>
        <w:jc w:val="center"/>
        <w:rPr>
          <w:b/>
          <w:sz w:val="28"/>
          <w:szCs w:val="28"/>
        </w:rPr>
      </w:pPr>
      <w:r w:rsidRPr="009C12BA">
        <w:rPr>
          <w:b/>
          <w:sz w:val="28"/>
          <w:szCs w:val="28"/>
        </w:rPr>
        <w:t>Lab Assignment</w:t>
      </w:r>
      <w:r w:rsidR="005E15A8" w:rsidRPr="009C12BA">
        <w:rPr>
          <w:b/>
          <w:sz w:val="28"/>
          <w:szCs w:val="28"/>
        </w:rPr>
        <w:t xml:space="preserve"> #</w:t>
      </w:r>
      <w:r w:rsidR="00520E5F">
        <w:rPr>
          <w:b/>
          <w:sz w:val="28"/>
          <w:szCs w:val="28"/>
        </w:rPr>
        <w:t>2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Designing and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implementing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a complete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web app using</w:t>
      </w:r>
      <w:r w:rsidR="00CD4A07">
        <w:rPr>
          <w:b/>
          <w:sz w:val="28"/>
          <w:szCs w:val="28"/>
        </w:rPr>
        <w:t xml:space="preserve"> </w:t>
      </w:r>
      <w:r w:rsidR="00457885">
        <w:rPr>
          <w:b/>
          <w:sz w:val="28"/>
          <w:szCs w:val="28"/>
        </w:rPr>
        <w:t>MERN</w:t>
      </w:r>
      <w:r w:rsidR="00CD4A07">
        <w:rPr>
          <w:b/>
          <w:sz w:val="28"/>
          <w:szCs w:val="28"/>
        </w:rPr>
        <w:t xml:space="preserve"> stack</w:t>
      </w:r>
      <w:r w:rsidR="002B0029">
        <w:rPr>
          <w:b/>
          <w:sz w:val="28"/>
          <w:szCs w:val="28"/>
        </w:rPr>
        <w:t xml:space="preserve"> and </w:t>
      </w:r>
      <w:proofErr w:type="spellStart"/>
      <w:r w:rsidR="002B0029">
        <w:rPr>
          <w:b/>
          <w:sz w:val="28"/>
          <w:szCs w:val="28"/>
        </w:rPr>
        <w:t>GraphQL</w:t>
      </w:r>
      <w:proofErr w:type="spellEnd"/>
      <w:r w:rsidR="00253AB0">
        <w:rPr>
          <w:b/>
          <w:sz w:val="28"/>
          <w:szCs w:val="28"/>
        </w:rPr>
        <w:t xml:space="preserve"> </w:t>
      </w:r>
      <w:r w:rsidR="00253AB0" w:rsidRPr="00253AB0">
        <w:rPr>
          <w:b/>
          <w:sz w:val="28"/>
          <w:szCs w:val="28"/>
        </w:rPr>
        <w:t>&amp; Apollo Server</w:t>
      </w:r>
    </w:p>
    <w:p w14:paraId="01CBAF4A" w14:textId="77777777" w:rsidR="005A656B" w:rsidRDefault="005A656B" w:rsidP="00403637">
      <w:pPr>
        <w:rPr>
          <w:sz w:val="24"/>
          <w:szCs w:val="24"/>
        </w:rPr>
      </w:pPr>
    </w:p>
    <w:p w14:paraId="7E10496D" w14:textId="33C0FA9C" w:rsidR="005E15A8" w:rsidRPr="002B357C" w:rsidRDefault="005E15A8" w:rsidP="00403637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5A0392" w:rsidRPr="002B357C">
        <w:rPr>
          <w:sz w:val="24"/>
          <w:szCs w:val="24"/>
        </w:rPr>
        <w:t xml:space="preserve">Week </w:t>
      </w:r>
      <w:r w:rsidR="003508B2">
        <w:rPr>
          <w:sz w:val="24"/>
          <w:szCs w:val="24"/>
        </w:rPr>
        <w:t>8</w:t>
      </w:r>
      <w:r w:rsidR="005A0392">
        <w:rPr>
          <w:sz w:val="24"/>
          <w:szCs w:val="24"/>
        </w:rPr>
        <w:t xml:space="preserve">, </w:t>
      </w:r>
      <w:r w:rsidR="00344CB3">
        <w:rPr>
          <w:sz w:val="24"/>
          <w:szCs w:val="24"/>
        </w:rPr>
        <w:t>Wednesday</w:t>
      </w:r>
      <w:r w:rsidR="00CD5A97">
        <w:rPr>
          <w:sz w:val="24"/>
          <w:szCs w:val="24"/>
        </w:rPr>
        <w:t>,</w:t>
      </w:r>
      <w:r w:rsidR="003508B2">
        <w:rPr>
          <w:sz w:val="24"/>
          <w:szCs w:val="24"/>
        </w:rPr>
        <w:t xml:space="preserve"> </w:t>
      </w:r>
      <w:r w:rsidR="00344CB3">
        <w:rPr>
          <w:sz w:val="24"/>
          <w:szCs w:val="24"/>
        </w:rPr>
        <w:t>1</w:t>
      </w:r>
      <w:r w:rsidR="00CD5A97">
        <w:rPr>
          <w:sz w:val="24"/>
          <w:szCs w:val="24"/>
        </w:rPr>
        <w:t>2:30pm</w:t>
      </w:r>
      <w:r w:rsidRPr="002B357C">
        <w:rPr>
          <w:sz w:val="24"/>
          <w:szCs w:val="24"/>
        </w:rPr>
        <w:t>.</w:t>
      </w:r>
    </w:p>
    <w:p w14:paraId="51DDC67F" w14:textId="77777777" w:rsidR="005E15A8" w:rsidRPr="002B357C" w:rsidRDefault="005E15A8" w:rsidP="00403637">
      <w:pPr>
        <w:rPr>
          <w:sz w:val="24"/>
          <w:szCs w:val="24"/>
        </w:rPr>
      </w:pPr>
    </w:p>
    <w:p w14:paraId="4414D645" w14:textId="77777777" w:rsidR="005E15A8" w:rsidRPr="002B357C" w:rsidRDefault="005E15A8" w:rsidP="00403637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457885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is to:</w:t>
      </w:r>
    </w:p>
    <w:p w14:paraId="6E6CF0A0" w14:textId="77777777" w:rsidR="00587DFD" w:rsidRPr="00FB7BC2" w:rsidRDefault="00CD4A07" w:rsidP="00403637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Build an Express </w:t>
      </w:r>
      <w:proofErr w:type="spellStart"/>
      <w:r w:rsidR="002B0029">
        <w:rPr>
          <w:sz w:val="24"/>
          <w:szCs w:val="24"/>
        </w:rPr>
        <w:t>GraphQL</w:t>
      </w:r>
      <w:proofErr w:type="spellEnd"/>
      <w:r>
        <w:rPr>
          <w:sz w:val="24"/>
          <w:szCs w:val="24"/>
        </w:rPr>
        <w:t xml:space="preserve"> API</w:t>
      </w:r>
    </w:p>
    <w:p w14:paraId="645828FA" w14:textId="77777777" w:rsidR="00FB7BC2" w:rsidRPr="00F861DD" w:rsidRDefault="00344A6B" w:rsidP="00403637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Build a</w:t>
      </w:r>
      <w:r w:rsidR="00457885">
        <w:rPr>
          <w:bCs/>
          <w:sz w:val="24"/>
          <w:szCs w:val="24"/>
        </w:rPr>
        <w:t xml:space="preserve"> React </w:t>
      </w:r>
      <w:r w:rsidR="00CD4A07">
        <w:rPr>
          <w:bCs/>
          <w:sz w:val="24"/>
          <w:szCs w:val="24"/>
        </w:rPr>
        <w:t>f</w:t>
      </w:r>
      <w:r w:rsidR="00730FE4">
        <w:rPr>
          <w:bCs/>
          <w:sz w:val="24"/>
          <w:szCs w:val="24"/>
        </w:rPr>
        <w:t>ront-</w:t>
      </w:r>
      <w:r w:rsidR="007E32E9">
        <w:rPr>
          <w:bCs/>
          <w:sz w:val="24"/>
          <w:szCs w:val="24"/>
        </w:rPr>
        <w:t xml:space="preserve">end that utilizes Express </w:t>
      </w:r>
      <w:proofErr w:type="spellStart"/>
      <w:r w:rsidR="002B0029">
        <w:rPr>
          <w:bCs/>
          <w:sz w:val="24"/>
          <w:szCs w:val="24"/>
        </w:rPr>
        <w:t>GraphQL</w:t>
      </w:r>
      <w:proofErr w:type="spellEnd"/>
      <w:r w:rsidR="00CD4A07">
        <w:rPr>
          <w:bCs/>
          <w:sz w:val="24"/>
          <w:szCs w:val="24"/>
        </w:rPr>
        <w:t xml:space="preserve"> API</w:t>
      </w:r>
    </w:p>
    <w:p w14:paraId="2528EC98" w14:textId="77777777" w:rsidR="00587DFD" w:rsidRPr="00F36182" w:rsidRDefault="00CD4A07" w:rsidP="00403637">
      <w:pPr>
        <w:numPr>
          <w:ilvl w:val="0"/>
          <w:numId w:val="1"/>
        </w:numPr>
        <w:rPr>
          <w:sz w:val="24"/>
          <w:szCs w:val="24"/>
        </w:rPr>
      </w:pPr>
      <w:bookmarkStart w:id="0" w:name="OLE_LINK1"/>
      <w:r>
        <w:rPr>
          <w:sz w:val="24"/>
          <w:szCs w:val="24"/>
        </w:rPr>
        <w:t>Perform CRUD operations</w:t>
      </w:r>
    </w:p>
    <w:bookmarkEnd w:id="0"/>
    <w:p w14:paraId="2E093AAB" w14:textId="77777777" w:rsidR="005E15A8" w:rsidRPr="002B357C" w:rsidRDefault="005E15A8" w:rsidP="00403637">
      <w:pPr>
        <w:rPr>
          <w:sz w:val="24"/>
          <w:szCs w:val="24"/>
        </w:rPr>
      </w:pPr>
    </w:p>
    <w:p w14:paraId="331C757C" w14:textId="77777777" w:rsidR="005E15A8" w:rsidRPr="002B357C" w:rsidRDefault="005E15A8" w:rsidP="00403637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335DF0">
        <w:rPr>
          <w:sz w:val="24"/>
          <w:szCs w:val="24"/>
        </w:rPr>
        <w:t xml:space="preserve">reference </w:t>
      </w:r>
      <w:r w:rsidR="00B26E26">
        <w:rPr>
          <w:sz w:val="24"/>
          <w:szCs w:val="24"/>
        </w:rPr>
        <w:t>textbook</w:t>
      </w:r>
      <w:r w:rsidR="00335DF0">
        <w:rPr>
          <w:sz w:val="24"/>
          <w:szCs w:val="24"/>
        </w:rPr>
        <w:t>s</w:t>
      </w:r>
      <w:r w:rsidR="00B26E26">
        <w:rPr>
          <w:sz w:val="24"/>
          <w:szCs w:val="24"/>
        </w:rPr>
        <w:t>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and class exampl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65D3D4D6" w14:textId="77777777" w:rsidR="005E15A8" w:rsidRPr="002B357C" w:rsidRDefault="005E15A8" w:rsidP="00403637">
      <w:pPr>
        <w:rPr>
          <w:sz w:val="24"/>
          <w:szCs w:val="24"/>
        </w:rPr>
      </w:pPr>
    </w:p>
    <w:p w14:paraId="0A98F7D4" w14:textId="77777777" w:rsidR="005E15A8" w:rsidRPr="002B357C" w:rsidRDefault="005E15A8" w:rsidP="00403637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29682A94" w14:textId="77777777" w:rsidR="005E15A8" w:rsidRPr="002B357C" w:rsidRDefault="005E15A8" w:rsidP="00403637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0E2060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</w:t>
      </w:r>
      <w:r w:rsidR="000401A4">
        <w:rPr>
          <w:sz w:val="24"/>
          <w:szCs w:val="24"/>
        </w:rPr>
        <w:t>may</w:t>
      </w:r>
      <w:r w:rsidRPr="002B357C">
        <w:rPr>
          <w:sz w:val="24"/>
          <w:szCs w:val="24"/>
        </w:rPr>
        <w:t xml:space="preserve"> be completed </w:t>
      </w:r>
      <w:r w:rsidR="00CD4A07">
        <w:rPr>
          <w:sz w:val="24"/>
          <w:szCs w:val="24"/>
        </w:rPr>
        <w:t xml:space="preserve">using the </w:t>
      </w:r>
      <w:r w:rsidR="00CD4A07" w:rsidRPr="00442A55">
        <w:rPr>
          <w:b/>
          <w:sz w:val="24"/>
          <w:szCs w:val="24"/>
        </w:rPr>
        <w:t>pair programming technique</w:t>
      </w:r>
      <w:r w:rsidR="00CD4A07">
        <w:rPr>
          <w:sz w:val="24"/>
          <w:szCs w:val="24"/>
        </w:rPr>
        <w:t xml:space="preserve"> (</w:t>
      </w:r>
      <w:r w:rsidR="00CD4A07" w:rsidRPr="00CD4A07">
        <w:rPr>
          <w:sz w:val="24"/>
          <w:szCs w:val="24"/>
        </w:rPr>
        <w:t>https://en.wikipedia.org/wiki/Pair_programming</w:t>
      </w:r>
      <w:r w:rsidR="00CD4A07">
        <w:rPr>
          <w:sz w:val="24"/>
          <w:szCs w:val="24"/>
        </w:rPr>
        <w:t>).</w:t>
      </w:r>
    </w:p>
    <w:p w14:paraId="1C3629D6" w14:textId="77777777" w:rsidR="005C355C" w:rsidRPr="00C87A95" w:rsidRDefault="005C355C" w:rsidP="00403637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14:paraId="64EFC7D0" w14:textId="38E99A8C" w:rsidR="005E15A8" w:rsidRDefault="005C355C" w:rsidP="00403637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>provide a demonstration for your solution</w:t>
      </w:r>
      <w:r w:rsidRPr="00C87A95">
        <w:rPr>
          <w:sz w:val="24"/>
          <w:szCs w:val="24"/>
        </w:rPr>
        <w:t xml:space="preserve"> and upload the solution on </w:t>
      </w:r>
      <w:r w:rsidR="00253AB0">
        <w:rPr>
          <w:sz w:val="24"/>
          <w:szCs w:val="24"/>
        </w:rPr>
        <w:t>Luminate</w:t>
      </w:r>
      <w:r w:rsidRPr="00C87A95">
        <w:rPr>
          <w:sz w:val="24"/>
          <w:szCs w:val="24"/>
        </w:rPr>
        <w:t xml:space="preserve"> </w:t>
      </w:r>
      <w:r w:rsidR="006C27E0">
        <w:rPr>
          <w:sz w:val="24"/>
          <w:szCs w:val="24"/>
        </w:rPr>
        <w:t>course shell</w:t>
      </w:r>
      <w:r w:rsidRPr="00C87A95">
        <w:rPr>
          <w:sz w:val="24"/>
          <w:szCs w:val="24"/>
        </w:rPr>
        <w:t>.</w:t>
      </w:r>
    </w:p>
    <w:p w14:paraId="5DD164EE" w14:textId="77777777" w:rsidR="002E309B" w:rsidRDefault="002E309B" w:rsidP="00403637">
      <w:pPr>
        <w:ind w:left="720"/>
        <w:rPr>
          <w:sz w:val="24"/>
          <w:szCs w:val="24"/>
        </w:rPr>
      </w:pPr>
    </w:p>
    <w:p w14:paraId="4519EDA8" w14:textId="77777777" w:rsidR="00F36182" w:rsidRPr="0031714B" w:rsidRDefault="00F36182" w:rsidP="00403637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 w:rsidR="00712770">
        <w:rPr>
          <w:b/>
          <w:bCs/>
          <w:sz w:val="24"/>
          <w:szCs w:val="24"/>
          <w:u w:val="single"/>
        </w:rPr>
        <w:t>1</w:t>
      </w:r>
      <w:r w:rsidR="00AC26C3">
        <w:rPr>
          <w:b/>
          <w:bCs/>
          <w:sz w:val="24"/>
          <w:szCs w:val="24"/>
          <w:u w:val="single"/>
        </w:rPr>
        <w:t>:</w:t>
      </w:r>
      <w:r w:rsidR="00B23798">
        <w:rPr>
          <w:b/>
          <w:bCs/>
          <w:sz w:val="24"/>
          <w:szCs w:val="24"/>
          <w:u w:val="single"/>
        </w:rPr>
        <w:t xml:space="preserve"> For Software Engineering Students</w:t>
      </w:r>
    </w:p>
    <w:p w14:paraId="0EBF0ECA" w14:textId="77777777" w:rsidR="00F36182" w:rsidRDefault="00F36182" w:rsidP="00403637">
      <w:pPr>
        <w:pStyle w:val="Footer"/>
        <w:tabs>
          <w:tab w:val="clear" w:pos="4320"/>
          <w:tab w:val="clear" w:pos="8640"/>
        </w:tabs>
        <w:rPr>
          <w:sz w:val="24"/>
          <w:szCs w:val="24"/>
        </w:rPr>
      </w:pPr>
    </w:p>
    <w:p w14:paraId="52A71D2B" w14:textId="4E3E65D6" w:rsidR="000678A6" w:rsidRDefault="006C27E0" w:rsidP="00403637">
      <w:pPr>
        <w:pStyle w:val="BodyTextIndent"/>
        <w:spacing w:after="0"/>
        <w:ind w:left="0"/>
        <w:rPr>
          <w:sz w:val="24"/>
          <w:szCs w:val="24"/>
        </w:rPr>
      </w:pPr>
      <w:bookmarkStart w:id="1" w:name="_Hlk189685519"/>
      <w:r w:rsidRPr="006C27E0">
        <w:rPr>
          <w:sz w:val="24"/>
          <w:szCs w:val="24"/>
        </w:rPr>
        <w:t xml:space="preserve">Create a </w:t>
      </w:r>
      <w:r w:rsidRPr="009E1E11">
        <w:rPr>
          <w:b/>
          <w:bCs/>
          <w:sz w:val="24"/>
          <w:szCs w:val="24"/>
        </w:rPr>
        <w:t>team/project management system</w:t>
      </w:r>
      <w:r w:rsidRPr="006C27E0">
        <w:rPr>
          <w:sz w:val="24"/>
          <w:szCs w:val="24"/>
        </w:rPr>
        <w:t xml:space="preserve"> using the MERN stack with Express, </w:t>
      </w:r>
      <w:proofErr w:type="spellStart"/>
      <w:r w:rsidRPr="006C27E0">
        <w:rPr>
          <w:sz w:val="24"/>
          <w:szCs w:val="24"/>
        </w:rPr>
        <w:t>GraphQL</w:t>
      </w:r>
      <w:proofErr w:type="spellEnd"/>
      <w:r w:rsidRPr="006C27E0">
        <w:rPr>
          <w:sz w:val="24"/>
          <w:szCs w:val="24"/>
        </w:rPr>
        <w:t xml:space="preserve">, and Apollo Server. Develop an Express </w:t>
      </w:r>
      <w:proofErr w:type="spellStart"/>
      <w:r w:rsidRPr="006C27E0">
        <w:rPr>
          <w:sz w:val="24"/>
          <w:szCs w:val="24"/>
        </w:rPr>
        <w:t>GraphQL</w:t>
      </w:r>
      <w:proofErr w:type="spellEnd"/>
      <w:r w:rsidRPr="006C27E0">
        <w:rPr>
          <w:sz w:val="24"/>
          <w:szCs w:val="24"/>
        </w:rPr>
        <w:t xml:space="preserve"> API to expose CRUD functionalities for managing teams and projects. Implement a React </w:t>
      </w:r>
      <w:proofErr w:type="spellStart"/>
      <w:r w:rsidR="004A5633">
        <w:rPr>
          <w:sz w:val="24"/>
          <w:szCs w:val="24"/>
        </w:rPr>
        <w:t>Vite</w:t>
      </w:r>
      <w:proofErr w:type="spellEnd"/>
      <w:r w:rsidR="004A5633">
        <w:rPr>
          <w:sz w:val="24"/>
          <w:szCs w:val="24"/>
        </w:rPr>
        <w:t xml:space="preserve"> </w:t>
      </w:r>
      <w:r w:rsidRPr="006C27E0">
        <w:rPr>
          <w:sz w:val="24"/>
          <w:szCs w:val="24"/>
        </w:rPr>
        <w:t>front-end to allow users to interact with the system and an admin user to manage team records.</w:t>
      </w:r>
      <w:r w:rsidR="000678A6">
        <w:rPr>
          <w:sz w:val="24"/>
          <w:szCs w:val="24"/>
        </w:rPr>
        <w:t xml:space="preserve"> </w:t>
      </w:r>
    </w:p>
    <w:p w14:paraId="4AD5AEDD" w14:textId="77777777" w:rsidR="001E7939" w:rsidRDefault="001E7939" w:rsidP="00403637">
      <w:pPr>
        <w:pStyle w:val="BodyTextIndent"/>
        <w:spacing w:after="0"/>
        <w:ind w:left="0"/>
        <w:rPr>
          <w:sz w:val="24"/>
          <w:szCs w:val="24"/>
        </w:rPr>
      </w:pPr>
    </w:p>
    <w:bookmarkEnd w:id="1"/>
    <w:p w14:paraId="79A7F3E2" w14:textId="39F19FB7" w:rsidR="00BF4063" w:rsidRDefault="00BF4063" w:rsidP="00403637">
      <w:pPr>
        <w:pStyle w:val="NormalWeb"/>
        <w:spacing w:before="0" w:beforeAutospacing="0" w:after="0" w:afterAutospacing="0"/>
        <w:rPr>
          <w:rStyle w:val="Strong"/>
        </w:rPr>
      </w:pPr>
      <w:r>
        <w:rPr>
          <w:rStyle w:val="Strong"/>
        </w:rPr>
        <w:t>Requirements:</w:t>
      </w:r>
    </w:p>
    <w:p w14:paraId="05890B92" w14:textId="77777777" w:rsidR="001E7939" w:rsidRDefault="001E7939" w:rsidP="00403637">
      <w:pPr>
        <w:pStyle w:val="NormalWeb"/>
        <w:spacing w:before="0" w:beforeAutospacing="0" w:after="0" w:afterAutospacing="0"/>
      </w:pPr>
    </w:p>
    <w:p w14:paraId="3B441BB7" w14:textId="77777777" w:rsidR="00BF4063" w:rsidRDefault="00BF4063" w:rsidP="00403637">
      <w:pPr>
        <w:pStyle w:val="NormalWeb"/>
        <w:spacing w:before="0" w:beforeAutospacing="0" w:after="0" w:afterAutospacing="0"/>
      </w:pPr>
      <w:r>
        <w:rPr>
          <w:rStyle w:val="Strong"/>
        </w:rPr>
        <w:t xml:space="preserve">Express </w:t>
      </w:r>
      <w:proofErr w:type="spellStart"/>
      <w:r>
        <w:rPr>
          <w:rStyle w:val="Strong"/>
        </w:rPr>
        <w:t>GraphQL</w:t>
      </w:r>
      <w:proofErr w:type="spellEnd"/>
      <w:r>
        <w:rPr>
          <w:rStyle w:val="Strong"/>
        </w:rPr>
        <w:t xml:space="preserve"> API:</w:t>
      </w:r>
    </w:p>
    <w:p w14:paraId="3EE803A3" w14:textId="77777777" w:rsidR="00BF4063" w:rsidRDefault="00BF4063" w:rsidP="00403637">
      <w:pPr>
        <w:pStyle w:val="NormalWeb"/>
        <w:numPr>
          <w:ilvl w:val="0"/>
          <w:numId w:val="17"/>
        </w:numPr>
        <w:spacing w:before="0" w:beforeAutospacing="0" w:after="0" w:afterAutospacing="0"/>
      </w:pPr>
      <w:r>
        <w:t xml:space="preserve">Implement CRUD functionalities for managing </w:t>
      </w:r>
      <w:r>
        <w:rPr>
          <w:rStyle w:val="Strong"/>
        </w:rPr>
        <w:t>users, teams, and projects</w:t>
      </w:r>
      <w:r>
        <w:t>.</w:t>
      </w:r>
    </w:p>
    <w:p w14:paraId="65E05AFB" w14:textId="77777777" w:rsidR="00BF4063" w:rsidRDefault="00BF4063" w:rsidP="00403637">
      <w:pPr>
        <w:pStyle w:val="NormalWeb"/>
        <w:numPr>
          <w:ilvl w:val="0"/>
          <w:numId w:val="17"/>
        </w:numPr>
        <w:spacing w:before="0" w:beforeAutospacing="0" w:after="0" w:afterAutospacing="0"/>
      </w:pPr>
      <w:r>
        <w:t xml:space="preserve">Create a </w:t>
      </w:r>
      <w:r>
        <w:rPr>
          <w:rStyle w:val="Strong"/>
        </w:rPr>
        <w:t>User model</w:t>
      </w:r>
      <w:r>
        <w:t xml:space="preserve"> with the following fields:</w:t>
      </w:r>
    </w:p>
    <w:p w14:paraId="6B0F360F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Username</w:t>
      </w:r>
    </w:p>
    <w:p w14:paraId="4199C659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Email</w:t>
      </w:r>
    </w:p>
    <w:p w14:paraId="435B298F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Password (hashed)</w:t>
      </w:r>
    </w:p>
    <w:p w14:paraId="1B563C00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Role (Admin, Member)</w:t>
      </w:r>
    </w:p>
    <w:p w14:paraId="564898CD" w14:textId="77777777" w:rsidR="00BF4063" w:rsidRDefault="00BF4063" w:rsidP="00403637">
      <w:pPr>
        <w:pStyle w:val="NormalWeb"/>
        <w:numPr>
          <w:ilvl w:val="0"/>
          <w:numId w:val="17"/>
        </w:numPr>
        <w:spacing w:before="0" w:beforeAutospacing="0" w:after="0" w:afterAutospacing="0"/>
      </w:pPr>
      <w:r>
        <w:t xml:space="preserve">Create a </w:t>
      </w:r>
      <w:r>
        <w:rPr>
          <w:rStyle w:val="Strong"/>
        </w:rPr>
        <w:t>Team model</w:t>
      </w:r>
      <w:r>
        <w:t xml:space="preserve"> with the following fields:</w:t>
      </w:r>
    </w:p>
    <w:p w14:paraId="3A1AD148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Team name</w:t>
      </w:r>
    </w:p>
    <w:p w14:paraId="31DB84B5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Description</w:t>
      </w:r>
    </w:p>
    <w:p w14:paraId="4D7EED84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 xml:space="preserve">Members (Array of </w:t>
      </w:r>
      <w:proofErr w:type="spellStart"/>
      <w:r>
        <w:t>ObjectId</w:t>
      </w:r>
      <w:proofErr w:type="spellEnd"/>
      <w:r>
        <w:t xml:space="preserve"> references to User model)</w:t>
      </w:r>
    </w:p>
    <w:p w14:paraId="196AD206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Created date</w:t>
      </w:r>
    </w:p>
    <w:p w14:paraId="3207E754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Status (Active/Inactive)</w:t>
      </w:r>
    </w:p>
    <w:p w14:paraId="74424F5D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Custom field (e.g., team slogan, expertise level, etc.)</w:t>
      </w:r>
    </w:p>
    <w:p w14:paraId="2EEB986D" w14:textId="77777777" w:rsidR="00BF4063" w:rsidRDefault="00BF4063" w:rsidP="00403637">
      <w:pPr>
        <w:pStyle w:val="NormalWeb"/>
        <w:numPr>
          <w:ilvl w:val="0"/>
          <w:numId w:val="17"/>
        </w:numPr>
        <w:spacing w:before="0" w:beforeAutospacing="0" w:after="0" w:afterAutospacing="0"/>
      </w:pPr>
      <w:r>
        <w:t xml:space="preserve">Create a </w:t>
      </w:r>
      <w:r>
        <w:rPr>
          <w:rStyle w:val="Strong"/>
        </w:rPr>
        <w:t>Project model</w:t>
      </w:r>
      <w:r>
        <w:t xml:space="preserve"> with the following fields:</w:t>
      </w:r>
    </w:p>
    <w:p w14:paraId="1F4347F8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Project name</w:t>
      </w:r>
    </w:p>
    <w:p w14:paraId="732CBBAC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Description</w:t>
      </w:r>
    </w:p>
    <w:p w14:paraId="1628B9BC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Team (Reference to a team)</w:t>
      </w:r>
    </w:p>
    <w:p w14:paraId="336A2BB4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Start date</w:t>
      </w:r>
    </w:p>
    <w:p w14:paraId="0B1B5A08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lastRenderedPageBreak/>
        <w:t>End date</w:t>
      </w:r>
    </w:p>
    <w:p w14:paraId="33599CE1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Status (In Progress, Completed, Pending)</w:t>
      </w:r>
    </w:p>
    <w:p w14:paraId="0FE43184" w14:textId="77777777" w:rsidR="00BF4063" w:rsidRDefault="00BF4063" w:rsidP="00403637">
      <w:pPr>
        <w:pStyle w:val="NormalWeb"/>
        <w:numPr>
          <w:ilvl w:val="0"/>
          <w:numId w:val="17"/>
        </w:numPr>
        <w:spacing w:before="0" w:beforeAutospacing="0" w:after="0" w:afterAutospacing="0"/>
      </w:pPr>
      <w:r>
        <w:t xml:space="preserve">Store the information in a MongoDB database. Use the </w:t>
      </w:r>
      <w:r w:rsidRPr="00403637">
        <w:rPr>
          <w:rStyle w:val="HTMLCode"/>
          <w:b/>
          <w:bCs/>
        </w:rPr>
        <w:t>ref</w:t>
      </w:r>
      <w:r>
        <w:t xml:space="preserve"> feature to establish relationships between users, teams, and projects.</w:t>
      </w:r>
    </w:p>
    <w:p w14:paraId="404C5D42" w14:textId="77777777" w:rsidR="00BF4063" w:rsidRDefault="00BF4063" w:rsidP="00403637">
      <w:pPr>
        <w:pStyle w:val="NormalWeb"/>
        <w:numPr>
          <w:ilvl w:val="0"/>
          <w:numId w:val="17"/>
        </w:numPr>
        <w:spacing w:before="0" w:beforeAutospacing="0" w:after="0" w:afterAutospacing="0"/>
      </w:pPr>
      <w:r>
        <w:t xml:space="preserve">Implement authentication/authorization capabilities using JWT and </w:t>
      </w:r>
      <w:proofErr w:type="spellStart"/>
      <w:r>
        <w:t>HTTPOnly</w:t>
      </w:r>
      <w:proofErr w:type="spellEnd"/>
      <w:r>
        <w:t xml:space="preserve"> cookies.</w:t>
      </w:r>
    </w:p>
    <w:p w14:paraId="4CA291AE" w14:textId="77777777" w:rsidR="00BF4063" w:rsidRDefault="00BF4063" w:rsidP="00403637">
      <w:pPr>
        <w:pStyle w:val="NormalWeb"/>
        <w:numPr>
          <w:ilvl w:val="0"/>
          <w:numId w:val="17"/>
        </w:numPr>
        <w:spacing w:before="0" w:beforeAutospacing="0" w:after="0" w:afterAutospacing="0"/>
      </w:pPr>
      <w:r>
        <w:t xml:space="preserve">Expose data using </w:t>
      </w:r>
      <w:proofErr w:type="spellStart"/>
      <w:r>
        <w:t>GraphQL</w:t>
      </w:r>
      <w:proofErr w:type="spellEnd"/>
      <w:r>
        <w:t xml:space="preserve"> queries and mutations.</w:t>
      </w:r>
    </w:p>
    <w:p w14:paraId="256F0F2B" w14:textId="77777777" w:rsidR="001E7939" w:rsidRDefault="001E7939" w:rsidP="00403637">
      <w:pPr>
        <w:pStyle w:val="NormalWeb"/>
        <w:spacing w:before="0" w:beforeAutospacing="0" w:after="0" w:afterAutospacing="0"/>
        <w:rPr>
          <w:rStyle w:val="Strong"/>
        </w:rPr>
      </w:pPr>
    </w:p>
    <w:p w14:paraId="13BB9ED9" w14:textId="0464ADE0" w:rsidR="00BF4063" w:rsidRDefault="00BF4063" w:rsidP="00403637">
      <w:pPr>
        <w:pStyle w:val="NormalWeb"/>
        <w:spacing w:before="0" w:beforeAutospacing="0" w:after="0" w:afterAutospacing="0"/>
      </w:pPr>
      <w:r>
        <w:rPr>
          <w:rStyle w:val="Strong"/>
        </w:rPr>
        <w:t xml:space="preserve">React </w:t>
      </w:r>
      <w:proofErr w:type="spellStart"/>
      <w:r w:rsidR="00E765BF">
        <w:rPr>
          <w:rStyle w:val="Strong"/>
        </w:rPr>
        <w:t>Vite</w:t>
      </w:r>
      <w:proofErr w:type="spellEnd"/>
      <w:r w:rsidR="00E765BF">
        <w:rPr>
          <w:rStyle w:val="Strong"/>
        </w:rPr>
        <w:t xml:space="preserve"> </w:t>
      </w:r>
      <w:r>
        <w:rPr>
          <w:rStyle w:val="Strong"/>
        </w:rPr>
        <w:t>Front-end:</w:t>
      </w:r>
    </w:p>
    <w:p w14:paraId="1FC9AE1F" w14:textId="77777777" w:rsidR="00BF4063" w:rsidRDefault="00BF4063" w:rsidP="00403637">
      <w:pPr>
        <w:pStyle w:val="NormalWeb"/>
        <w:numPr>
          <w:ilvl w:val="0"/>
          <w:numId w:val="18"/>
        </w:numPr>
        <w:spacing w:before="0" w:beforeAutospacing="0" w:after="0" w:afterAutospacing="0"/>
      </w:pPr>
      <w:r>
        <w:t>Develop a user-friendly UI using functional components, composition, and React Hooks.</w:t>
      </w:r>
    </w:p>
    <w:p w14:paraId="17299316" w14:textId="77777777" w:rsidR="00BF4063" w:rsidRDefault="00BF4063" w:rsidP="00403637">
      <w:pPr>
        <w:pStyle w:val="NormalWeb"/>
        <w:numPr>
          <w:ilvl w:val="0"/>
          <w:numId w:val="18"/>
        </w:numPr>
        <w:spacing w:before="0" w:beforeAutospacing="0" w:after="0" w:afterAutospacing="0"/>
      </w:pPr>
      <w:r>
        <w:t>Provide a login functionality for users.</w:t>
      </w:r>
    </w:p>
    <w:p w14:paraId="30FC72D5" w14:textId="77777777" w:rsidR="00BF4063" w:rsidRDefault="00BF4063" w:rsidP="00403637">
      <w:pPr>
        <w:pStyle w:val="NormalWeb"/>
        <w:numPr>
          <w:ilvl w:val="0"/>
          <w:numId w:val="18"/>
        </w:numPr>
        <w:spacing w:before="0" w:beforeAutospacing="0" w:after="0" w:afterAutospacing="0"/>
      </w:pPr>
      <w:r>
        <w:t xml:space="preserve">Implement the following features for </w:t>
      </w:r>
      <w:r>
        <w:rPr>
          <w:rStyle w:val="Strong"/>
        </w:rPr>
        <w:t>team members</w:t>
      </w:r>
      <w:r>
        <w:t>:</w:t>
      </w:r>
    </w:p>
    <w:p w14:paraId="5FCE25ED" w14:textId="77777777" w:rsidR="00BF4063" w:rsidRDefault="00BF4063" w:rsidP="00403637">
      <w:pPr>
        <w:pStyle w:val="NormalWeb"/>
        <w:numPr>
          <w:ilvl w:val="1"/>
          <w:numId w:val="18"/>
        </w:numPr>
        <w:spacing w:before="0" w:beforeAutospacing="0" w:after="0" w:afterAutospacing="0"/>
      </w:pPr>
      <w:r>
        <w:t>View team details</w:t>
      </w:r>
    </w:p>
    <w:p w14:paraId="0291D90E" w14:textId="77777777" w:rsidR="00BF4063" w:rsidRDefault="00BF4063" w:rsidP="00403637">
      <w:pPr>
        <w:pStyle w:val="NormalWeb"/>
        <w:numPr>
          <w:ilvl w:val="1"/>
          <w:numId w:val="18"/>
        </w:numPr>
        <w:spacing w:before="0" w:beforeAutospacing="0" w:after="0" w:afterAutospacing="0"/>
      </w:pPr>
      <w:r>
        <w:t>View assigned projects</w:t>
      </w:r>
    </w:p>
    <w:p w14:paraId="3040AD67" w14:textId="77777777" w:rsidR="00BF4063" w:rsidRDefault="00BF4063" w:rsidP="00403637">
      <w:pPr>
        <w:pStyle w:val="NormalWeb"/>
        <w:numPr>
          <w:ilvl w:val="1"/>
          <w:numId w:val="18"/>
        </w:numPr>
        <w:spacing w:before="0" w:beforeAutospacing="0" w:after="0" w:afterAutospacing="0"/>
      </w:pPr>
      <w:r>
        <w:t>Update project status</w:t>
      </w:r>
    </w:p>
    <w:p w14:paraId="3C490E8E" w14:textId="77777777" w:rsidR="00BF4063" w:rsidRDefault="00BF4063" w:rsidP="00403637">
      <w:pPr>
        <w:pStyle w:val="NormalWeb"/>
        <w:numPr>
          <w:ilvl w:val="0"/>
          <w:numId w:val="18"/>
        </w:numPr>
        <w:spacing w:before="0" w:beforeAutospacing="0" w:after="0" w:afterAutospacing="0"/>
      </w:pPr>
      <w:r>
        <w:t xml:space="preserve">Implement the following features for </w:t>
      </w:r>
      <w:r>
        <w:rPr>
          <w:rStyle w:val="Strong"/>
        </w:rPr>
        <w:t>admin users</w:t>
      </w:r>
      <w:r>
        <w:t>:</w:t>
      </w:r>
    </w:p>
    <w:p w14:paraId="59C028AA" w14:textId="77777777" w:rsidR="00BF4063" w:rsidRDefault="00BF4063" w:rsidP="00403637">
      <w:pPr>
        <w:pStyle w:val="NormalWeb"/>
        <w:numPr>
          <w:ilvl w:val="1"/>
          <w:numId w:val="18"/>
        </w:numPr>
        <w:spacing w:before="0" w:beforeAutospacing="0" w:after="0" w:afterAutospacing="0"/>
      </w:pPr>
      <w:r>
        <w:t>Create users</w:t>
      </w:r>
    </w:p>
    <w:p w14:paraId="3BE4DBBF" w14:textId="77777777" w:rsidR="00BF4063" w:rsidRDefault="00BF4063" w:rsidP="00403637">
      <w:pPr>
        <w:pStyle w:val="NormalWeb"/>
        <w:numPr>
          <w:ilvl w:val="1"/>
          <w:numId w:val="18"/>
        </w:numPr>
        <w:spacing w:before="0" w:beforeAutospacing="0" w:after="0" w:afterAutospacing="0"/>
      </w:pPr>
      <w:r>
        <w:t>Create teams</w:t>
      </w:r>
    </w:p>
    <w:p w14:paraId="55CF0DFF" w14:textId="77777777" w:rsidR="00BF4063" w:rsidRDefault="00BF4063" w:rsidP="00403637">
      <w:pPr>
        <w:pStyle w:val="NormalWeb"/>
        <w:numPr>
          <w:ilvl w:val="1"/>
          <w:numId w:val="18"/>
        </w:numPr>
        <w:spacing w:before="0" w:beforeAutospacing="0" w:after="0" w:afterAutospacing="0"/>
      </w:pPr>
      <w:r>
        <w:t>Assign projects to teams</w:t>
      </w:r>
    </w:p>
    <w:p w14:paraId="0358C0CA" w14:textId="77777777" w:rsidR="00BF4063" w:rsidRDefault="00BF4063" w:rsidP="00403637">
      <w:pPr>
        <w:pStyle w:val="NormalWeb"/>
        <w:numPr>
          <w:ilvl w:val="1"/>
          <w:numId w:val="18"/>
        </w:numPr>
        <w:spacing w:before="0" w:beforeAutospacing="0" w:after="0" w:afterAutospacing="0"/>
      </w:pPr>
      <w:r>
        <w:t>List all teams and projects</w:t>
      </w:r>
    </w:p>
    <w:p w14:paraId="7EE8ADFE" w14:textId="77777777" w:rsidR="00BF4063" w:rsidRDefault="00BF4063" w:rsidP="00403637">
      <w:pPr>
        <w:pStyle w:val="NormalWeb"/>
        <w:numPr>
          <w:ilvl w:val="1"/>
          <w:numId w:val="18"/>
        </w:numPr>
        <w:spacing w:before="0" w:beforeAutospacing="0" w:after="0" w:afterAutospacing="0"/>
      </w:pPr>
      <w:r>
        <w:t>List all members in a team</w:t>
      </w:r>
    </w:p>
    <w:p w14:paraId="3F67D459" w14:textId="77777777" w:rsidR="00BF4063" w:rsidRDefault="00BF4063" w:rsidP="00403637">
      <w:pPr>
        <w:pStyle w:val="NormalWeb"/>
        <w:numPr>
          <w:ilvl w:val="0"/>
          <w:numId w:val="18"/>
        </w:numPr>
        <w:spacing w:before="0" w:beforeAutospacing="0" w:after="0" w:afterAutospacing="0"/>
      </w:pPr>
      <w:r>
        <w:t xml:space="preserve">Use Apollo Client for managing </w:t>
      </w:r>
      <w:proofErr w:type="spellStart"/>
      <w:r>
        <w:t>GraphQL</w:t>
      </w:r>
      <w:proofErr w:type="spellEnd"/>
      <w:r>
        <w:t xml:space="preserve"> data fetching.</w:t>
      </w:r>
    </w:p>
    <w:p w14:paraId="5CD9DC77" w14:textId="77777777" w:rsidR="001E7939" w:rsidRDefault="001E7939" w:rsidP="00403637">
      <w:pPr>
        <w:pStyle w:val="NormalWeb"/>
        <w:spacing w:before="0" w:beforeAutospacing="0" w:after="0" w:afterAutospacing="0"/>
        <w:rPr>
          <w:rStyle w:val="Strong"/>
        </w:rPr>
      </w:pPr>
    </w:p>
    <w:p w14:paraId="0D4A238A" w14:textId="30A59F37" w:rsidR="00BF4063" w:rsidRDefault="00BF4063" w:rsidP="00403637">
      <w:pPr>
        <w:pStyle w:val="NormalWeb"/>
        <w:spacing w:before="0" w:beforeAutospacing="0" w:after="0" w:afterAutospacing="0"/>
      </w:pPr>
      <w:r>
        <w:rPr>
          <w:rStyle w:val="Strong"/>
        </w:rPr>
        <w:t>MVC Architecture:</w:t>
      </w:r>
    </w:p>
    <w:p w14:paraId="70422A5D" w14:textId="77777777" w:rsidR="00BF4063" w:rsidRDefault="00BF4063" w:rsidP="00403637">
      <w:pPr>
        <w:pStyle w:val="NormalWeb"/>
        <w:numPr>
          <w:ilvl w:val="0"/>
          <w:numId w:val="19"/>
        </w:numPr>
        <w:spacing w:before="0" w:beforeAutospacing="0" w:after="0" w:afterAutospacing="0"/>
      </w:pPr>
      <w:r>
        <w:t>Apply the MVC (Model-View-Controller) principles for the Express API to ensure a structured and maintainable codebase.</w:t>
      </w:r>
    </w:p>
    <w:p w14:paraId="35602BB2" w14:textId="4C4AEF81" w:rsidR="00BF4063" w:rsidRDefault="00BF4063" w:rsidP="00403637">
      <w:pPr>
        <w:pStyle w:val="NormalWeb"/>
        <w:numPr>
          <w:ilvl w:val="0"/>
          <w:numId w:val="19"/>
        </w:numPr>
        <w:spacing w:before="0" w:beforeAutospacing="0" w:after="0" w:afterAutospacing="0"/>
      </w:pPr>
      <w:r>
        <w:t>Design a nice and friendly UI.</w:t>
      </w:r>
    </w:p>
    <w:p w14:paraId="6A297F59" w14:textId="77777777" w:rsidR="001E7939" w:rsidRDefault="001E7939" w:rsidP="00403637">
      <w:pPr>
        <w:rPr>
          <w:b/>
          <w:bCs/>
          <w:sz w:val="24"/>
          <w:szCs w:val="24"/>
        </w:rPr>
      </w:pPr>
    </w:p>
    <w:p w14:paraId="01A9BB6A" w14:textId="2CEBB91E" w:rsidR="003F39B0" w:rsidRPr="001C4668" w:rsidRDefault="003F39B0" w:rsidP="00403637">
      <w:pPr>
        <w:rPr>
          <w:sz w:val="24"/>
          <w:szCs w:val="24"/>
        </w:rPr>
      </w:pPr>
      <w:r w:rsidRPr="001C4668">
        <w:rPr>
          <w:b/>
          <w:bCs/>
          <w:sz w:val="24"/>
          <w:szCs w:val="24"/>
        </w:rPr>
        <w:t>Evaluation Table: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1"/>
        <w:gridCol w:w="6853"/>
        <w:gridCol w:w="1856"/>
      </w:tblGrid>
      <w:tr w:rsidR="003F39B0" w:rsidRPr="003F39B0" w14:paraId="1BC70743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879338" w14:textId="77777777" w:rsidR="003F39B0" w:rsidRPr="003F39B0" w:rsidRDefault="003F39B0" w:rsidP="00403637">
            <w:pPr>
              <w:jc w:val="center"/>
              <w:rPr>
                <w:b/>
                <w:bCs/>
                <w:sz w:val="24"/>
                <w:szCs w:val="24"/>
              </w:rPr>
            </w:pPr>
            <w:r w:rsidRPr="003F39B0">
              <w:rPr>
                <w:b/>
                <w:bCs/>
                <w:sz w:val="24"/>
                <w:szCs w:val="24"/>
              </w:rPr>
              <w:t>Functionality (%)</w:t>
            </w:r>
          </w:p>
        </w:tc>
        <w:tc>
          <w:tcPr>
            <w:tcW w:w="0" w:type="auto"/>
            <w:vAlign w:val="center"/>
            <w:hideMark/>
          </w:tcPr>
          <w:p w14:paraId="5727B0A6" w14:textId="77777777" w:rsidR="003F39B0" w:rsidRPr="003F39B0" w:rsidRDefault="003F39B0" w:rsidP="00403637">
            <w:pPr>
              <w:jc w:val="center"/>
              <w:rPr>
                <w:b/>
                <w:bCs/>
                <w:sz w:val="24"/>
                <w:szCs w:val="24"/>
              </w:rPr>
            </w:pPr>
            <w:r w:rsidRPr="003F39B0">
              <w:rPr>
                <w:b/>
                <w:bCs/>
                <w:sz w:val="24"/>
                <w:szCs w:val="24"/>
              </w:rPr>
              <w:t>Expected Deliverables</w:t>
            </w:r>
          </w:p>
        </w:tc>
        <w:tc>
          <w:tcPr>
            <w:tcW w:w="0" w:type="auto"/>
            <w:vAlign w:val="center"/>
            <w:hideMark/>
          </w:tcPr>
          <w:p w14:paraId="28B0A56D" w14:textId="77777777" w:rsidR="003F39B0" w:rsidRPr="003F39B0" w:rsidRDefault="003F39B0" w:rsidP="00403637">
            <w:pPr>
              <w:jc w:val="center"/>
              <w:rPr>
                <w:b/>
                <w:bCs/>
                <w:sz w:val="24"/>
                <w:szCs w:val="24"/>
              </w:rPr>
            </w:pPr>
            <w:r w:rsidRPr="003F39B0">
              <w:rPr>
                <w:b/>
                <w:bCs/>
                <w:sz w:val="24"/>
                <w:szCs w:val="24"/>
              </w:rPr>
              <w:t>Mark Distribution (%)</w:t>
            </w:r>
          </w:p>
        </w:tc>
      </w:tr>
      <w:tr w:rsidR="003F39B0" w:rsidRPr="003F39B0" w14:paraId="7ED82E26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6E65D0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React Front-end (30)</w:t>
            </w:r>
          </w:p>
        </w:tc>
        <w:tc>
          <w:tcPr>
            <w:tcW w:w="0" w:type="auto"/>
            <w:vAlign w:val="center"/>
            <w:hideMark/>
          </w:tcPr>
          <w:p w14:paraId="4F44B98C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Login Functionality: Secure login with JWT authentication and validation.</w:t>
            </w:r>
          </w:p>
        </w:tc>
        <w:tc>
          <w:tcPr>
            <w:tcW w:w="0" w:type="auto"/>
            <w:vAlign w:val="center"/>
            <w:hideMark/>
          </w:tcPr>
          <w:p w14:paraId="1A8F19A9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2333E293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6F6C21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3B93FF70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Team Features: View team details, view assigned projects, update project status.</w:t>
            </w:r>
          </w:p>
        </w:tc>
        <w:tc>
          <w:tcPr>
            <w:tcW w:w="0" w:type="auto"/>
            <w:vAlign w:val="center"/>
            <w:hideMark/>
          </w:tcPr>
          <w:p w14:paraId="37BB302C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10</w:t>
            </w:r>
          </w:p>
        </w:tc>
      </w:tr>
      <w:tr w:rsidR="003F39B0" w:rsidRPr="003F39B0" w14:paraId="6BB3FAA6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87EC09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3176C573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Admin Features: Create users, create teams, assign projects, list teams/projects.</w:t>
            </w:r>
          </w:p>
        </w:tc>
        <w:tc>
          <w:tcPr>
            <w:tcW w:w="0" w:type="auto"/>
            <w:vAlign w:val="center"/>
            <w:hideMark/>
          </w:tcPr>
          <w:p w14:paraId="34819EC0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10</w:t>
            </w:r>
          </w:p>
        </w:tc>
      </w:tr>
      <w:tr w:rsidR="003F39B0" w:rsidRPr="003F39B0" w14:paraId="5B34ABF9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A39668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8CE0766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UI Design: User-friendly, responsive design with React-Bootstrap and accessibility features.</w:t>
            </w:r>
          </w:p>
        </w:tc>
        <w:tc>
          <w:tcPr>
            <w:tcW w:w="0" w:type="auto"/>
            <w:vAlign w:val="center"/>
            <w:hideMark/>
          </w:tcPr>
          <w:p w14:paraId="62FE9205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2CE3E4D1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B6475A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MongoDB Database (10)</w:t>
            </w:r>
          </w:p>
        </w:tc>
        <w:tc>
          <w:tcPr>
            <w:tcW w:w="0" w:type="auto"/>
            <w:vAlign w:val="center"/>
            <w:hideMark/>
          </w:tcPr>
          <w:p w14:paraId="01DBFDA6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Database Setup: Configuring MongoDB with proper connection handling and environment variables.</w:t>
            </w:r>
          </w:p>
        </w:tc>
        <w:tc>
          <w:tcPr>
            <w:tcW w:w="0" w:type="auto"/>
            <w:vAlign w:val="center"/>
            <w:hideMark/>
          </w:tcPr>
          <w:p w14:paraId="6F9E7463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3</w:t>
            </w:r>
          </w:p>
        </w:tc>
      </w:tr>
      <w:tr w:rsidR="003F39B0" w:rsidRPr="003F39B0" w14:paraId="79BB9317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CDF13B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20AC2CF7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Models: Correct implementation of User, Team, and Project models with required fields, relationships, and validation.</w:t>
            </w:r>
          </w:p>
        </w:tc>
        <w:tc>
          <w:tcPr>
            <w:tcW w:w="0" w:type="auto"/>
            <w:vAlign w:val="center"/>
            <w:hideMark/>
          </w:tcPr>
          <w:p w14:paraId="0845D2FB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5029034B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06C421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1A9EF9B0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 xml:space="preserve">Data References: Use of </w:t>
            </w:r>
            <w:proofErr w:type="spellStart"/>
            <w:r w:rsidRPr="003F39B0">
              <w:rPr>
                <w:sz w:val="24"/>
                <w:szCs w:val="24"/>
              </w:rPr>
              <w:t>Schema.Types.ObjectId</w:t>
            </w:r>
            <w:proofErr w:type="spellEnd"/>
            <w:r w:rsidRPr="003F39B0">
              <w:rPr>
                <w:sz w:val="24"/>
                <w:szCs w:val="24"/>
              </w:rPr>
              <w:t xml:space="preserve"> to establish relationships between users, teams, and projects.</w:t>
            </w:r>
          </w:p>
        </w:tc>
        <w:tc>
          <w:tcPr>
            <w:tcW w:w="0" w:type="auto"/>
            <w:vAlign w:val="center"/>
            <w:hideMark/>
          </w:tcPr>
          <w:p w14:paraId="5FDD844A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2</w:t>
            </w:r>
          </w:p>
        </w:tc>
      </w:tr>
      <w:tr w:rsidR="003F39B0" w:rsidRPr="003F39B0" w14:paraId="61B4B748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702A1D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 xml:space="preserve">Express </w:t>
            </w:r>
            <w:proofErr w:type="spellStart"/>
            <w:r w:rsidRPr="003F39B0">
              <w:rPr>
                <w:sz w:val="24"/>
                <w:szCs w:val="24"/>
              </w:rPr>
              <w:t>GraphQL</w:t>
            </w:r>
            <w:proofErr w:type="spellEnd"/>
            <w:r w:rsidRPr="003F39B0">
              <w:rPr>
                <w:sz w:val="24"/>
                <w:szCs w:val="24"/>
              </w:rPr>
              <w:t xml:space="preserve"> API (30)</w:t>
            </w:r>
          </w:p>
        </w:tc>
        <w:tc>
          <w:tcPr>
            <w:tcW w:w="0" w:type="auto"/>
            <w:vAlign w:val="center"/>
            <w:hideMark/>
          </w:tcPr>
          <w:p w14:paraId="7A0C7A84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CRUD Operations: Implementation of all required CRUD functionalities for users, teams, and projects.</w:t>
            </w:r>
          </w:p>
        </w:tc>
        <w:tc>
          <w:tcPr>
            <w:tcW w:w="0" w:type="auto"/>
            <w:vAlign w:val="center"/>
            <w:hideMark/>
          </w:tcPr>
          <w:p w14:paraId="4BC50DF1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10</w:t>
            </w:r>
          </w:p>
        </w:tc>
      </w:tr>
      <w:tr w:rsidR="003F39B0" w:rsidRPr="003F39B0" w14:paraId="1820D229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E83219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22D6ED55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proofErr w:type="spellStart"/>
            <w:r w:rsidRPr="003F39B0">
              <w:rPr>
                <w:sz w:val="24"/>
                <w:szCs w:val="24"/>
              </w:rPr>
              <w:t>GraphQL</w:t>
            </w:r>
            <w:proofErr w:type="spellEnd"/>
            <w:r w:rsidRPr="003F39B0">
              <w:rPr>
                <w:sz w:val="24"/>
                <w:szCs w:val="24"/>
              </w:rPr>
              <w:t xml:space="preserve"> Queries &amp; Mutations: Proper implementation for retrieving and modifying data.</w:t>
            </w:r>
          </w:p>
        </w:tc>
        <w:tc>
          <w:tcPr>
            <w:tcW w:w="0" w:type="auto"/>
            <w:vAlign w:val="center"/>
            <w:hideMark/>
          </w:tcPr>
          <w:p w14:paraId="2A5BA049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4E0EEB9F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2B26DE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187EE06D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 xml:space="preserve">Authentication/Authorization: JWT-based authentication, </w:t>
            </w:r>
            <w:proofErr w:type="spellStart"/>
            <w:r w:rsidRPr="003F39B0">
              <w:rPr>
                <w:sz w:val="24"/>
                <w:szCs w:val="24"/>
              </w:rPr>
              <w:t>HTTPOnly</w:t>
            </w:r>
            <w:proofErr w:type="spellEnd"/>
            <w:r w:rsidRPr="003F39B0">
              <w:rPr>
                <w:sz w:val="24"/>
                <w:szCs w:val="24"/>
              </w:rPr>
              <w:t xml:space="preserve"> cookies, role-based access control.</w:t>
            </w:r>
          </w:p>
        </w:tc>
        <w:tc>
          <w:tcPr>
            <w:tcW w:w="0" w:type="auto"/>
            <w:vAlign w:val="center"/>
            <w:hideMark/>
          </w:tcPr>
          <w:p w14:paraId="56747DE7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10</w:t>
            </w:r>
          </w:p>
        </w:tc>
      </w:tr>
      <w:tr w:rsidR="003F39B0" w:rsidRPr="003F39B0" w14:paraId="4141D796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721166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C123958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Config Files: Accurate setup of Express.js, Apollo Server, and Mongoose for modular code.</w:t>
            </w:r>
          </w:p>
        </w:tc>
        <w:tc>
          <w:tcPr>
            <w:tcW w:w="0" w:type="auto"/>
            <w:vAlign w:val="center"/>
            <w:hideMark/>
          </w:tcPr>
          <w:p w14:paraId="322E9CCB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0119F732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F8660B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Friendliness (10)</w:t>
            </w:r>
          </w:p>
        </w:tc>
        <w:tc>
          <w:tcPr>
            <w:tcW w:w="0" w:type="auto"/>
            <w:vAlign w:val="center"/>
            <w:hideMark/>
          </w:tcPr>
          <w:p w14:paraId="756F7196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Styling: Use of CSS, React-Bootstrap for a visually appealing UI.</w:t>
            </w:r>
          </w:p>
        </w:tc>
        <w:tc>
          <w:tcPr>
            <w:tcW w:w="0" w:type="auto"/>
            <w:vAlign w:val="center"/>
            <w:hideMark/>
          </w:tcPr>
          <w:p w14:paraId="4F656D2B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45ED6B7F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2CF435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43A17430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Accessibility: ARIA labels, keyboard navigation, and responsive design.</w:t>
            </w:r>
          </w:p>
        </w:tc>
        <w:tc>
          <w:tcPr>
            <w:tcW w:w="0" w:type="auto"/>
            <w:vAlign w:val="center"/>
            <w:hideMark/>
          </w:tcPr>
          <w:p w14:paraId="23F34010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3EF368C7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41BE21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Innovative Features (10)</w:t>
            </w:r>
          </w:p>
        </w:tc>
        <w:tc>
          <w:tcPr>
            <w:tcW w:w="0" w:type="auto"/>
            <w:vAlign w:val="center"/>
            <w:hideMark/>
          </w:tcPr>
          <w:p w14:paraId="3527CD68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Custom Fields: Use of additional fields in models (e.g., team slogan, expertise level).</w:t>
            </w:r>
          </w:p>
        </w:tc>
        <w:tc>
          <w:tcPr>
            <w:tcW w:w="0" w:type="auto"/>
            <w:vAlign w:val="center"/>
            <w:hideMark/>
          </w:tcPr>
          <w:p w14:paraId="52FFEB51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3</w:t>
            </w:r>
          </w:p>
        </w:tc>
      </w:tr>
      <w:tr w:rsidR="003F39B0" w:rsidRPr="003F39B0" w14:paraId="4C8E7CD6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0778C8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8B14602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Advanced ES6+ Features: Use of modern JavaScript syntax (</w:t>
            </w:r>
            <w:proofErr w:type="spellStart"/>
            <w:r w:rsidRPr="003F39B0">
              <w:rPr>
                <w:sz w:val="24"/>
                <w:szCs w:val="24"/>
              </w:rPr>
              <w:t>destructuring</w:t>
            </w:r>
            <w:proofErr w:type="spellEnd"/>
            <w:r w:rsidRPr="003F39B0">
              <w:rPr>
                <w:sz w:val="24"/>
                <w:szCs w:val="24"/>
              </w:rPr>
              <w:t>, arrow functions, async/await).</w:t>
            </w:r>
          </w:p>
        </w:tc>
        <w:tc>
          <w:tcPr>
            <w:tcW w:w="0" w:type="auto"/>
            <w:vAlign w:val="center"/>
            <w:hideMark/>
          </w:tcPr>
          <w:p w14:paraId="13D77ACB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4</w:t>
            </w:r>
          </w:p>
        </w:tc>
      </w:tr>
      <w:tr w:rsidR="003F39B0" w:rsidRPr="003F39B0" w14:paraId="0F2F1381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57F556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766BA4AD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Additional Innovations: Features enhancing functionality or usability (e.g., analytics dashboard).</w:t>
            </w:r>
          </w:p>
        </w:tc>
        <w:tc>
          <w:tcPr>
            <w:tcW w:w="0" w:type="auto"/>
            <w:vAlign w:val="center"/>
            <w:hideMark/>
          </w:tcPr>
          <w:p w14:paraId="1A998925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3</w:t>
            </w:r>
          </w:p>
        </w:tc>
      </w:tr>
      <w:tr w:rsidR="003F39B0" w:rsidRPr="003F39B0" w14:paraId="4DD90B4E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0C0525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Code Demonstration (10)</w:t>
            </w:r>
          </w:p>
        </w:tc>
        <w:tc>
          <w:tcPr>
            <w:tcW w:w="0" w:type="auto"/>
            <w:vAlign w:val="center"/>
            <w:hideMark/>
          </w:tcPr>
          <w:p w14:paraId="142E28A5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Presentation Quality: Clear explanation of code functionality and structure during the demonstration.</w:t>
            </w:r>
          </w:p>
        </w:tc>
        <w:tc>
          <w:tcPr>
            <w:tcW w:w="0" w:type="auto"/>
            <w:vAlign w:val="center"/>
            <w:hideMark/>
          </w:tcPr>
          <w:p w14:paraId="49DA115D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4318392A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A93861B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288C7A53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Live Demo: Successful demonstration of all core functionalities.</w:t>
            </w:r>
          </w:p>
        </w:tc>
        <w:tc>
          <w:tcPr>
            <w:tcW w:w="0" w:type="auto"/>
            <w:vAlign w:val="center"/>
            <w:hideMark/>
          </w:tcPr>
          <w:p w14:paraId="303D84B1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555C9F40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55E94F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61E44880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b/>
                <w:bCs/>
                <w:sz w:val="24"/>
                <w:szCs w:val="24"/>
              </w:rPr>
              <w:t>100%</w:t>
            </w:r>
          </w:p>
        </w:tc>
        <w:tc>
          <w:tcPr>
            <w:tcW w:w="0" w:type="auto"/>
            <w:vAlign w:val="center"/>
            <w:hideMark/>
          </w:tcPr>
          <w:p w14:paraId="0DBE3750" w14:textId="77777777" w:rsidR="003F39B0" w:rsidRPr="003F39B0" w:rsidRDefault="003F39B0" w:rsidP="00403637"/>
        </w:tc>
      </w:tr>
    </w:tbl>
    <w:p w14:paraId="0D66CB43" w14:textId="56F97FC7" w:rsidR="006864A1" w:rsidRDefault="006864A1" w:rsidP="00403637">
      <w:pPr>
        <w:pStyle w:val="NormalWeb"/>
        <w:spacing w:before="0" w:beforeAutospacing="0" w:after="0" w:afterAutospacing="0"/>
        <w:ind w:left="360"/>
      </w:pPr>
    </w:p>
    <w:p w14:paraId="64C99309" w14:textId="45B2267B" w:rsidR="006C27E0" w:rsidRPr="009E1E11" w:rsidRDefault="003F39B0" w:rsidP="00403637">
      <w:pPr>
        <w:pStyle w:val="NormalWeb"/>
        <w:spacing w:before="0" w:beforeAutospacing="0" w:after="0" w:afterAutospacing="0"/>
        <w:jc w:val="right"/>
        <w:rPr>
          <w:b/>
          <w:bCs/>
        </w:rPr>
      </w:pPr>
      <w:r w:rsidRPr="009E1E11">
        <w:rPr>
          <w:b/>
          <w:bCs/>
        </w:rPr>
        <w:t xml:space="preserve"> </w:t>
      </w:r>
      <w:r w:rsidR="006C27E0" w:rsidRPr="009E1E11">
        <w:rPr>
          <w:b/>
          <w:bCs/>
        </w:rPr>
        <w:t>(10 marks)</w:t>
      </w:r>
    </w:p>
    <w:p w14:paraId="3CAC520C" w14:textId="77777777" w:rsidR="001E7939" w:rsidRDefault="001E7939" w:rsidP="00403637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</w:p>
    <w:p w14:paraId="55E6C04C" w14:textId="30AECAF1" w:rsidR="00043F52" w:rsidRPr="0031714B" w:rsidRDefault="00043F52" w:rsidP="00403637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>
        <w:rPr>
          <w:b/>
          <w:bCs/>
          <w:sz w:val="24"/>
          <w:szCs w:val="24"/>
          <w:u w:val="single"/>
        </w:rPr>
        <w:t>2</w:t>
      </w:r>
      <w:r w:rsidR="00AD5E1A">
        <w:rPr>
          <w:b/>
          <w:bCs/>
          <w:sz w:val="24"/>
          <w:szCs w:val="24"/>
          <w:u w:val="single"/>
        </w:rPr>
        <w:t>:</w:t>
      </w:r>
      <w:r>
        <w:rPr>
          <w:b/>
          <w:bCs/>
          <w:sz w:val="24"/>
          <w:szCs w:val="24"/>
          <w:u w:val="single"/>
        </w:rPr>
        <w:t xml:space="preserve"> For Game - Programming Students</w:t>
      </w:r>
    </w:p>
    <w:p w14:paraId="622FEBBE" w14:textId="2E78AEEF" w:rsidR="00043F52" w:rsidRDefault="00043F52" w:rsidP="00403637">
      <w:pPr>
        <w:rPr>
          <w:b/>
          <w:bCs/>
          <w:sz w:val="23"/>
          <w:szCs w:val="23"/>
          <w:u w:val="single"/>
        </w:rPr>
      </w:pPr>
    </w:p>
    <w:p w14:paraId="6F564306" w14:textId="77777777" w:rsidR="00E97E4B" w:rsidRDefault="00E97E4B" w:rsidP="00403637">
      <w:pPr>
        <w:pStyle w:val="NormalWeb"/>
        <w:spacing w:before="0" w:beforeAutospacing="0" w:after="0" w:afterAutospacing="0"/>
      </w:pPr>
      <w:r>
        <w:t xml:space="preserve">Create a </w:t>
      </w:r>
      <w:r>
        <w:rPr>
          <w:rStyle w:val="Strong"/>
        </w:rPr>
        <w:t>gaming tournaments and players system</w:t>
      </w:r>
      <w:r>
        <w:t xml:space="preserve"> using the MERN stack with </w:t>
      </w:r>
      <w:r>
        <w:rPr>
          <w:rStyle w:val="Strong"/>
        </w:rPr>
        <w:t xml:space="preserve">Express, </w:t>
      </w:r>
      <w:proofErr w:type="spellStart"/>
      <w:r>
        <w:rPr>
          <w:rStyle w:val="Strong"/>
        </w:rPr>
        <w:t>GraphQL</w:t>
      </w:r>
      <w:proofErr w:type="spellEnd"/>
      <w:r>
        <w:rPr>
          <w:rStyle w:val="Strong"/>
        </w:rPr>
        <w:t>, and Apollo Server</w:t>
      </w:r>
      <w:r>
        <w:t>.</w:t>
      </w:r>
    </w:p>
    <w:p w14:paraId="1A4CF443" w14:textId="77777777" w:rsidR="001E7939" w:rsidRDefault="001E7939" w:rsidP="00403637">
      <w:pPr>
        <w:pStyle w:val="NormalWeb"/>
        <w:spacing w:before="0" w:beforeAutospacing="0" w:after="0" w:afterAutospacing="0"/>
        <w:rPr>
          <w:rStyle w:val="Strong"/>
        </w:rPr>
      </w:pPr>
    </w:p>
    <w:p w14:paraId="5B564194" w14:textId="55077629" w:rsidR="00E97E4B" w:rsidRDefault="00E97E4B" w:rsidP="00403637">
      <w:pPr>
        <w:pStyle w:val="NormalWeb"/>
        <w:spacing w:before="0" w:beforeAutospacing="0" w:after="0" w:afterAutospacing="0"/>
      </w:pPr>
      <w:r>
        <w:rPr>
          <w:rStyle w:val="Strong"/>
        </w:rPr>
        <w:t>Requirements:</w:t>
      </w:r>
    </w:p>
    <w:p w14:paraId="59C68A26" w14:textId="77777777" w:rsidR="001E7939" w:rsidRDefault="001E7939" w:rsidP="00403637">
      <w:pPr>
        <w:pStyle w:val="NormalWeb"/>
        <w:spacing w:before="0" w:beforeAutospacing="0" w:after="0" w:afterAutospacing="0"/>
        <w:rPr>
          <w:rStyle w:val="Strong"/>
        </w:rPr>
      </w:pPr>
    </w:p>
    <w:p w14:paraId="171EA31C" w14:textId="1543815D" w:rsidR="00E97E4B" w:rsidRDefault="00E97E4B" w:rsidP="00403637">
      <w:pPr>
        <w:pStyle w:val="NormalWeb"/>
        <w:spacing w:before="0" w:beforeAutospacing="0" w:after="0" w:afterAutospacing="0"/>
      </w:pPr>
      <w:r>
        <w:rPr>
          <w:rStyle w:val="Strong"/>
        </w:rPr>
        <w:t xml:space="preserve">Express </w:t>
      </w:r>
      <w:proofErr w:type="spellStart"/>
      <w:r>
        <w:rPr>
          <w:rStyle w:val="Strong"/>
        </w:rPr>
        <w:t>GraphQL</w:t>
      </w:r>
      <w:proofErr w:type="spellEnd"/>
      <w:r>
        <w:rPr>
          <w:rStyle w:val="Strong"/>
        </w:rPr>
        <w:t xml:space="preserve"> API:</w:t>
      </w:r>
    </w:p>
    <w:p w14:paraId="0D642292" w14:textId="77777777" w:rsidR="00E97E4B" w:rsidRDefault="00E97E4B" w:rsidP="00403637">
      <w:pPr>
        <w:pStyle w:val="NormalWeb"/>
        <w:numPr>
          <w:ilvl w:val="0"/>
          <w:numId w:val="20"/>
        </w:numPr>
        <w:spacing w:before="0" w:beforeAutospacing="0" w:after="0" w:afterAutospacing="0"/>
      </w:pPr>
      <w:r>
        <w:t xml:space="preserve">Develop an Express </w:t>
      </w:r>
      <w:proofErr w:type="spellStart"/>
      <w:r>
        <w:t>GraphQL</w:t>
      </w:r>
      <w:proofErr w:type="spellEnd"/>
      <w:r>
        <w:t xml:space="preserve"> API that supports CRUD operations for managing users, gaming tournaments, and players.</w:t>
      </w:r>
    </w:p>
    <w:p w14:paraId="558EF3C2" w14:textId="77777777" w:rsidR="00E97E4B" w:rsidRDefault="00E97E4B" w:rsidP="00403637">
      <w:pPr>
        <w:pStyle w:val="NormalWeb"/>
        <w:numPr>
          <w:ilvl w:val="0"/>
          <w:numId w:val="20"/>
        </w:numPr>
        <w:spacing w:before="0" w:beforeAutospacing="0" w:after="0" w:afterAutospacing="0"/>
      </w:pPr>
      <w:r>
        <w:t xml:space="preserve">Create a </w:t>
      </w:r>
      <w:r>
        <w:rPr>
          <w:rStyle w:val="Strong"/>
        </w:rPr>
        <w:t>User model</w:t>
      </w:r>
      <w:r>
        <w:t xml:space="preserve"> with the following fields:</w:t>
      </w:r>
    </w:p>
    <w:p w14:paraId="682A4692" w14:textId="77777777" w:rsidR="00E97E4B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</w:pPr>
      <w:r>
        <w:t>Username</w:t>
      </w:r>
    </w:p>
    <w:p w14:paraId="38E23ADD" w14:textId="77777777" w:rsidR="00E97E4B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</w:pPr>
      <w:r>
        <w:t>Email</w:t>
      </w:r>
    </w:p>
    <w:p w14:paraId="59F8F25F" w14:textId="77777777" w:rsidR="00E97E4B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</w:pPr>
      <w:r>
        <w:t>Password (hashed)</w:t>
      </w:r>
    </w:p>
    <w:p w14:paraId="3E77084B" w14:textId="77777777" w:rsidR="00E97E4B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</w:pPr>
      <w:r>
        <w:t>Role (Admin, Player)</w:t>
      </w:r>
    </w:p>
    <w:p w14:paraId="778600A8" w14:textId="77777777" w:rsidR="00E97E4B" w:rsidRDefault="00E97E4B" w:rsidP="00403637">
      <w:pPr>
        <w:pStyle w:val="NormalWeb"/>
        <w:numPr>
          <w:ilvl w:val="0"/>
          <w:numId w:val="20"/>
        </w:numPr>
        <w:spacing w:before="0" w:beforeAutospacing="0" w:after="0" w:afterAutospacing="0"/>
      </w:pPr>
      <w:r>
        <w:t xml:space="preserve">Create a </w:t>
      </w:r>
      <w:r>
        <w:rPr>
          <w:rStyle w:val="Strong"/>
        </w:rPr>
        <w:t>Player model</w:t>
      </w:r>
      <w:r>
        <w:t xml:space="preserve"> with the following fields:</w:t>
      </w:r>
    </w:p>
    <w:p w14:paraId="6AD41DF2" w14:textId="77777777" w:rsidR="00E97E4B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</w:pPr>
      <w:r>
        <w:t>User (</w:t>
      </w:r>
      <w:proofErr w:type="spellStart"/>
      <w:r>
        <w:t>ObjectId</w:t>
      </w:r>
      <w:proofErr w:type="spellEnd"/>
      <w:r>
        <w:t xml:space="preserve"> reference to User model)</w:t>
      </w:r>
    </w:p>
    <w:p w14:paraId="668DC2ED" w14:textId="77777777" w:rsidR="00E97E4B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</w:pPr>
      <w:r>
        <w:t>Ranking (number)</w:t>
      </w:r>
    </w:p>
    <w:p w14:paraId="677BDB3B" w14:textId="77777777" w:rsidR="00E97E4B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</w:pPr>
      <w:r>
        <w:t xml:space="preserve">Tournaments (Array of </w:t>
      </w:r>
      <w:proofErr w:type="spellStart"/>
      <w:r>
        <w:t>ObjectId</w:t>
      </w:r>
      <w:proofErr w:type="spellEnd"/>
      <w:r>
        <w:t xml:space="preserve"> references to Tournament model)</w:t>
      </w:r>
    </w:p>
    <w:p w14:paraId="15965E2C" w14:textId="77777777" w:rsidR="00E97E4B" w:rsidRDefault="00E97E4B" w:rsidP="00403637">
      <w:pPr>
        <w:pStyle w:val="NormalWeb"/>
        <w:numPr>
          <w:ilvl w:val="0"/>
          <w:numId w:val="20"/>
        </w:numPr>
        <w:spacing w:before="0" w:beforeAutospacing="0" w:after="0" w:afterAutospacing="0"/>
      </w:pPr>
      <w:r>
        <w:t xml:space="preserve">Create a </w:t>
      </w:r>
      <w:r>
        <w:rPr>
          <w:rStyle w:val="Strong"/>
        </w:rPr>
        <w:t>Tournament model</w:t>
      </w:r>
      <w:r>
        <w:t xml:space="preserve"> with the following fields:</w:t>
      </w:r>
    </w:p>
    <w:p w14:paraId="44A77B80" w14:textId="77777777" w:rsidR="00E97E4B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</w:pPr>
      <w:r>
        <w:t>Name (string)</w:t>
      </w:r>
    </w:p>
    <w:p w14:paraId="6839BC35" w14:textId="77777777" w:rsidR="00E97E4B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</w:pPr>
      <w:r>
        <w:t>Game (string)</w:t>
      </w:r>
    </w:p>
    <w:p w14:paraId="09F62DE0" w14:textId="77777777" w:rsidR="00E97E4B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</w:pPr>
      <w:r>
        <w:t>Date (date)</w:t>
      </w:r>
    </w:p>
    <w:p w14:paraId="444A9E13" w14:textId="77777777" w:rsidR="00E97E4B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</w:pPr>
      <w:r>
        <w:lastRenderedPageBreak/>
        <w:t xml:space="preserve">Players (Array of </w:t>
      </w:r>
      <w:proofErr w:type="spellStart"/>
      <w:r>
        <w:t>ObjectId</w:t>
      </w:r>
      <w:proofErr w:type="spellEnd"/>
      <w:r>
        <w:t xml:space="preserve"> references to Player model)</w:t>
      </w:r>
    </w:p>
    <w:p w14:paraId="7D9F257A" w14:textId="77777777" w:rsidR="00E97E4B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</w:pPr>
      <w:r>
        <w:t>Status (Upcoming, Ongoing, Completed)</w:t>
      </w:r>
    </w:p>
    <w:p w14:paraId="5D6DACB5" w14:textId="77777777" w:rsidR="00E97E4B" w:rsidRDefault="00E97E4B" w:rsidP="00403637">
      <w:pPr>
        <w:pStyle w:val="NormalWeb"/>
        <w:numPr>
          <w:ilvl w:val="0"/>
          <w:numId w:val="20"/>
        </w:numPr>
        <w:spacing w:before="0" w:beforeAutospacing="0" w:after="0" w:afterAutospacing="0"/>
      </w:pPr>
      <w:r>
        <w:t xml:space="preserve">Implement authentication and authorization using JWT and </w:t>
      </w:r>
      <w:proofErr w:type="spellStart"/>
      <w:r>
        <w:t>HTTPOnly</w:t>
      </w:r>
      <w:proofErr w:type="spellEnd"/>
      <w:r>
        <w:t xml:space="preserve"> cookies.</w:t>
      </w:r>
    </w:p>
    <w:p w14:paraId="53879177" w14:textId="77777777" w:rsidR="00E97E4B" w:rsidRDefault="00E97E4B" w:rsidP="00403637">
      <w:pPr>
        <w:pStyle w:val="NormalWeb"/>
        <w:numPr>
          <w:ilvl w:val="0"/>
          <w:numId w:val="20"/>
        </w:numPr>
        <w:spacing w:before="0" w:beforeAutospacing="0" w:after="0" w:afterAutospacing="0"/>
      </w:pPr>
      <w:r>
        <w:t xml:space="preserve">Use </w:t>
      </w:r>
      <w:proofErr w:type="spellStart"/>
      <w:r>
        <w:t>GraphQL</w:t>
      </w:r>
      <w:proofErr w:type="spellEnd"/>
      <w:r>
        <w:t xml:space="preserve"> queries and mutations to fetch and modify data.</w:t>
      </w:r>
    </w:p>
    <w:p w14:paraId="25CD071B" w14:textId="77777777" w:rsidR="001E7939" w:rsidRDefault="001E7939" w:rsidP="00403637">
      <w:pPr>
        <w:pStyle w:val="NormalWeb"/>
        <w:spacing w:before="0" w:beforeAutospacing="0" w:after="0" w:afterAutospacing="0"/>
        <w:rPr>
          <w:rStyle w:val="Strong"/>
        </w:rPr>
      </w:pPr>
    </w:p>
    <w:p w14:paraId="12E469C9" w14:textId="39D46FAD" w:rsidR="00E97E4B" w:rsidRDefault="00E97E4B" w:rsidP="00403637">
      <w:pPr>
        <w:pStyle w:val="NormalWeb"/>
        <w:spacing w:before="0" w:beforeAutospacing="0" w:after="0" w:afterAutospacing="0"/>
      </w:pPr>
      <w:r>
        <w:rPr>
          <w:rStyle w:val="Strong"/>
        </w:rPr>
        <w:t>React Front-end:</w:t>
      </w:r>
    </w:p>
    <w:p w14:paraId="5FBAF88B" w14:textId="1D6FBFD6" w:rsidR="00E97E4B" w:rsidRDefault="00E97E4B" w:rsidP="00403637">
      <w:pPr>
        <w:pStyle w:val="NormalWeb"/>
        <w:numPr>
          <w:ilvl w:val="0"/>
          <w:numId w:val="21"/>
        </w:numPr>
        <w:spacing w:before="0" w:beforeAutospacing="0" w:after="0" w:afterAutospacing="0"/>
      </w:pPr>
      <w:r>
        <w:t xml:space="preserve">Design a user-friendly </w:t>
      </w:r>
      <w:r w:rsidR="0048027A">
        <w:t xml:space="preserve">React </w:t>
      </w:r>
      <w:proofErr w:type="spellStart"/>
      <w:r w:rsidR="0048027A">
        <w:t>Vite</w:t>
      </w:r>
      <w:proofErr w:type="spellEnd"/>
      <w:r w:rsidR="0048027A">
        <w:t xml:space="preserve"> </w:t>
      </w:r>
      <w:r>
        <w:t>UI using functional components, composition, and React Hooks.</w:t>
      </w:r>
    </w:p>
    <w:p w14:paraId="22DDD300" w14:textId="77777777" w:rsidR="00E97E4B" w:rsidRDefault="00E97E4B" w:rsidP="00403637">
      <w:pPr>
        <w:pStyle w:val="NormalWeb"/>
        <w:numPr>
          <w:ilvl w:val="0"/>
          <w:numId w:val="21"/>
        </w:numPr>
        <w:spacing w:before="0" w:beforeAutospacing="0" w:after="0" w:afterAutospacing="0"/>
      </w:pPr>
      <w:r>
        <w:t xml:space="preserve">Implement the following features for </w:t>
      </w:r>
      <w:r>
        <w:rPr>
          <w:rStyle w:val="Strong"/>
        </w:rPr>
        <w:t>players</w:t>
      </w:r>
      <w:r>
        <w:t>:</w:t>
      </w:r>
    </w:p>
    <w:p w14:paraId="32F46D0F" w14:textId="77777777" w:rsidR="00E97E4B" w:rsidRDefault="00E97E4B" w:rsidP="00403637">
      <w:pPr>
        <w:pStyle w:val="NormalWeb"/>
        <w:numPr>
          <w:ilvl w:val="1"/>
          <w:numId w:val="21"/>
        </w:numPr>
        <w:spacing w:before="0" w:beforeAutospacing="0" w:after="0" w:afterAutospacing="0"/>
      </w:pPr>
      <w:r>
        <w:t>Register/Login</w:t>
      </w:r>
    </w:p>
    <w:p w14:paraId="6608ABEB" w14:textId="77777777" w:rsidR="00E97E4B" w:rsidRDefault="00E97E4B" w:rsidP="00403637">
      <w:pPr>
        <w:pStyle w:val="NormalWeb"/>
        <w:numPr>
          <w:ilvl w:val="1"/>
          <w:numId w:val="21"/>
        </w:numPr>
        <w:spacing w:before="0" w:beforeAutospacing="0" w:after="0" w:afterAutospacing="0"/>
      </w:pPr>
      <w:r>
        <w:t>View upcoming tournaments</w:t>
      </w:r>
    </w:p>
    <w:p w14:paraId="75B83D8B" w14:textId="77777777" w:rsidR="00E97E4B" w:rsidRDefault="00E97E4B" w:rsidP="00403637">
      <w:pPr>
        <w:pStyle w:val="NormalWeb"/>
        <w:numPr>
          <w:ilvl w:val="1"/>
          <w:numId w:val="21"/>
        </w:numPr>
        <w:spacing w:before="0" w:beforeAutospacing="0" w:after="0" w:afterAutospacing="0"/>
      </w:pPr>
      <w:r>
        <w:t>Join a tournament</w:t>
      </w:r>
    </w:p>
    <w:p w14:paraId="381E0245" w14:textId="77777777" w:rsidR="00E97E4B" w:rsidRDefault="00E97E4B" w:rsidP="00403637">
      <w:pPr>
        <w:pStyle w:val="NormalWeb"/>
        <w:numPr>
          <w:ilvl w:val="1"/>
          <w:numId w:val="21"/>
        </w:numPr>
        <w:spacing w:before="0" w:beforeAutospacing="0" w:after="0" w:afterAutospacing="0"/>
      </w:pPr>
      <w:r>
        <w:t>View their tournament history</w:t>
      </w:r>
    </w:p>
    <w:p w14:paraId="7249E5CF" w14:textId="77777777" w:rsidR="00E97E4B" w:rsidRDefault="00E97E4B" w:rsidP="00403637">
      <w:pPr>
        <w:pStyle w:val="NormalWeb"/>
        <w:numPr>
          <w:ilvl w:val="0"/>
          <w:numId w:val="21"/>
        </w:numPr>
        <w:spacing w:before="0" w:beforeAutospacing="0" w:after="0" w:afterAutospacing="0"/>
      </w:pPr>
      <w:r>
        <w:t xml:space="preserve">Implement the following features for </w:t>
      </w:r>
      <w:r>
        <w:rPr>
          <w:rStyle w:val="Strong"/>
        </w:rPr>
        <w:t>admin users</w:t>
      </w:r>
      <w:r>
        <w:t>:</w:t>
      </w:r>
    </w:p>
    <w:p w14:paraId="180220C0" w14:textId="77777777" w:rsidR="00E97E4B" w:rsidRDefault="00E97E4B" w:rsidP="00403637">
      <w:pPr>
        <w:pStyle w:val="NormalWeb"/>
        <w:numPr>
          <w:ilvl w:val="1"/>
          <w:numId w:val="21"/>
        </w:numPr>
        <w:spacing w:before="0" w:beforeAutospacing="0" w:after="0" w:afterAutospacing="0"/>
      </w:pPr>
      <w:r>
        <w:t>Create users</w:t>
      </w:r>
    </w:p>
    <w:p w14:paraId="24AF249E" w14:textId="77777777" w:rsidR="00E97E4B" w:rsidRDefault="00E97E4B" w:rsidP="00403637">
      <w:pPr>
        <w:pStyle w:val="NormalWeb"/>
        <w:numPr>
          <w:ilvl w:val="1"/>
          <w:numId w:val="21"/>
        </w:numPr>
        <w:spacing w:before="0" w:beforeAutospacing="0" w:after="0" w:afterAutospacing="0"/>
      </w:pPr>
      <w:r>
        <w:t>Create tournaments</w:t>
      </w:r>
    </w:p>
    <w:p w14:paraId="6E1C8415" w14:textId="77777777" w:rsidR="00E97E4B" w:rsidRDefault="00E97E4B" w:rsidP="00403637">
      <w:pPr>
        <w:pStyle w:val="NormalWeb"/>
        <w:numPr>
          <w:ilvl w:val="1"/>
          <w:numId w:val="21"/>
        </w:numPr>
        <w:spacing w:before="0" w:beforeAutospacing="0" w:after="0" w:afterAutospacing="0"/>
      </w:pPr>
      <w:r>
        <w:t>Assign players to tournaments</w:t>
      </w:r>
    </w:p>
    <w:p w14:paraId="57040CCB" w14:textId="77777777" w:rsidR="00E97E4B" w:rsidRDefault="00E97E4B" w:rsidP="00403637">
      <w:pPr>
        <w:pStyle w:val="NormalWeb"/>
        <w:numPr>
          <w:ilvl w:val="1"/>
          <w:numId w:val="21"/>
        </w:numPr>
        <w:spacing w:before="0" w:beforeAutospacing="0" w:after="0" w:afterAutospacing="0"/>
      </w:pPr>
      <w:r>
        <w:t>List all tournaments and players</w:t>
      </w:r>
    </w:p>
    <w:p w14:paraId="516BA8A1" w14:textId="77777777" w:rsidR="00E97E4B" w:rsidRDefault="00E97E4B" w:rsidP="00403637">
      <w:pPr>
        <w:pStyle w:val="NormalWeb"/>
        <w:numPr>
          <w:ilvl w:val="0"/>
          <w:numId w:val="21"/>
        </w:numPr>
        <w:spacing w:before="0" w:beforeAutospacing="0" w:after="0" w:afterAutospacing="0"/>
      </w:pPr>
      <w:r>
        <w:t xml:space="preserve">Use Apollo Client for managing </w:t>
      </w:r>
      <w:proofErr w:type="spellStart"/>
      <w:r>
        <w:t>GraphQL</w:t>
      </w:r>
      <w:proofErr w:type="spellEnd"/>
      <w:r>
        <w:t xml:space="preserve"> data fetching.</w:t>
      </w:r>
    </w:p>
    <w:p w14:paraId="09FEBCD3" w14:textId="77777777" w:rsidR="00AD5478" w:rsidRDefault="00AD5478" w:rsidP="00403637">
      <w:pPr>
        <w:pStyle w:val="NormalWeb"/>
        <w:spacing w:before="0" w:beforeAutospacing="0" w:after="0" w:afterAutospacing="0"/>
        <w:rPr>
          <w:rStyle w:val="Strong"/>
        </w:rPr>
      </w:pPr>
    </w:p>
    <w:p w14:paraId="2A30FD02" w14:textId="3A848C14" w:rsidR="00E97E4B" w:rsidRDefault="00E97E4B" w:rsidP="00403637">
      <w:pPr>
        <w:pStyle w:val="NormalWeb"/>
        <w:spacing w:before="0" w:beforeAutospacing="0" w:after="0" w:afterAutospacing="0"/>
      </w:pPr>
      <w:r>
        <w:rPr>
          <w:rStyle w:val="Strong"/>
        </w:rPr>
        <w:t>MVC Architecture:</w:t>
      </w:r>
    </w:p>
    <w:p w14:paraId="52CCB2E2" w14:textId="77777777" w:rsidR="00BC2BC0" w:rsidRDefault="00BC2BC0" w:rsidP="00BC2BC0">
      <w:pPr>
        <w:pStyle w:val="NormalWeb"/>
        <w:numPr>
          <w:ilvl w:val="0"/>
          <w:numId w:val="19"/>
        </w:numPr>
        <w:spacing w:before="0" w:beforeAutospacing="0" w:after="0" w:afterAutospacing="0"/>
      </w:pPr>
      <w:r>
        <w:t>Apply the MVC (Model-View-Controller) principles for the Express API to ensure a structured and maintainable codebase.</w:t>
      </w:r>
    </w:p>
    <w:p w14:paraId="11F7786C" w14:textId="77777777" w:rsidR="00BC2BC0" w:rsidRDefault="00BC2BC0" w:rsidP="00BC2BC0">
      <w:pPr>
        <w:pStyle w:val="NormalWeb"/>
        <w:numPr>
          <w:ilvl w:val="0"/>
          <w:numId w:val="19"/>
        </w:numPr>
        <w:spacing w:before="0" w:beforeAutospacing="0" w:after="0" w:afterAutospacing="0"/>
      </w:pPr>
      <w:r>
        <w:t>Design a nice and friendly UI.</w:t>
      </w:r>
    </w:p>
    <w:p w14:paraId="3EFF48D0" w14:textId="77777777" w:rsidR="00AD5478" w:rsidRDefault="00AD5478" w:rsidP="00403637">
      <w:pPr>
        <w:rPr>
          <w:b/>
          <w:bCs/>
          <w:sz w:val="24"/>
          <w:szCs w:val="24"/>
        </w:rPr>
      </w:pPr>
    </w:p>
    <w:p w14:paraId="62E89D7B" w14:textId="0C9EB12A" w:rsidR="00773EF3" w:rsidRPr="00773EF3" w:rsidRDefault="00773EF3" w:rsidP="00403637">
      <w:pPr>
        <w:rPr>
          <w:sz w:val="24"/>
          <w:szCs w:val="24"/>
        </w:rPr>
      </w:pPr>
      <w:r w:rsidRPr="00773EF3">
        <w:rPr>
          <w:b/>
          <w:bCs/>
          <w:sz w:val="24"/>
          <w:szCs w:val="24"/>
        </w:rPr>
        <w:t>Evaluation Table: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9"/>
        <w:gridCol w:w="7018"/>
        <w:gridCol w:w="1703"/>
      </w:tblGrid>
      <w:tr w:rsidR="00773EF3" w:rsidRPr="00773EF3" w14:paraId="50F4F998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EE7172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Functionality (%)</w:t>
            </w:r>
          </w:p>
        </w:tc>
        <w:tc>
          <w:tcPr>
            <w:tcW w:w="0" w:type="auto"/>
            <w:vAlign w:val="center"/>
            <w:hideMark/>
          </w:tcPr>
          <w:p w14:paraId="2682DC43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Expected Deliverables</w:t>
            </w:r>
          </w:p>
        </w:tc>
        <w:tc>
          <w:tcPr>
            <w:tcW w:w="0" w:type="auto"/>
            <w:vAlign w:val="center"/>
            <w:hideMark/>
          </w:tcPr>
          <w:p w14:paraId="0548B283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Mark Distribution (%)</w:t>
            </w:r>
          </w:p>
        </w:tc>
      </w:tr>
      <w:tr w:rsidR="00773EF3" w:rsidRPr="00773EF3" w14:paraId="69BAF8B6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182A49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React Front-end (30)</w:t>
            </w:r>
          </w:p>
        </w:tc>
        <w:tc>
          <w:tcPr>
            <w:tcW w:w="0" w:type="auto"/>
            <w:vAlign w:val="center"/>
            <w:hideMark/>
          </w:tcPr>
          <w:p w14:paraId="771B2C33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Login Functionality: Secure login with JWT authentication and validation.</w:t>
            </w:r>
          </w:p>
        </w:tc>
        <w:tc>
          <w:tcPr>
            <w:tcW w:w="0" w:type="auto"/>
            <w:vAlign w:val="center"/>
            <w:hideMark/>
          </w:tcPr>
          <w:p w14:paraId="687BA021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5F61D63E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E45F72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82E5F86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Player Features: View tournament list, join tournaments, view tournament history.</w:t>
            </w:r>
          </w:p>
        </w:tc>
        <w:tc>
          <w:tcPr>
            <w:tcW w:w="0" w:type="auto"/>
            <w:vAlign w:val="center"/>
            <w:hideMark/>
          </w:tcPr>
          <w:p w14:paraId="7613599D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10</w:t>
            </w:r>
          </w:p>
        </w:tc>
      </w:tr>
      <w:tr w:rsidR="00773EF3" w:rsidRPr="00773EF3" w14:paraId="2DFEAA2F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64EC41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5C84A64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Admin Features: Create users, create tournaments, assign players, list tournaments/players.</w:t>
            </w:r>
          </w:p>
        </w:tc>
        <w:tc>
          <w:tcPr>
            <w:tcW w:w="0" w:type="auto"/>
            <w:vAlign w:val="center"/>
            <w:hideMark/>
          </w:tcPr>
          <w:p w14:paraId="6FDA8A75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10</w:t>
            </w:r>
          </w:p>
        </w:tc>
      </w:tr>
      <w:tr w:rsidR="00773EF3" w:rsidRPr="00773EF3" w14:paraId="1EA69BE3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D39455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58EE50C0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UI Design: User-friendly, responsive design with React-Bootstrap and accessibility features.</w:t>
            </w:r>
          </w:p>
        </w:tc>
        <w:tc>
          <w:tcPr>
            <w:tcW w:w="0" w:type="auto"/>
            <w:vAlign w:val="center"/>
            <w:hideMark/>
          </w:tcPr>
          <w:p w14:paraId="499CC7B7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54A54F69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B71639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MongoDB Database (10)</w:t>
            </w:r>
          </w:p>
        </w:tc>
        <w:tc>
          <w:tcPr>
            <w:tcW w:w="0" w:type="auto"/>
            <w:vAlign w:val="center"/>
            <w:hideMark/>
          </w:tcPr>
          <w:p w14:paraId="22DC82D8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Database Setup: Configuring MongoDB with proper connection handling and environment variables.</w:t>
            </w:r>
          </w:p>
        </w:tc>
        <w:tc>
          <w:tcPr>
            <w:tcW w:w="0" w:type="auto"/>
            <w:vAlign w:val="center"/>
            <w:hideMark/>
          </w:tcPr>
          <w:p w14:paraId="00944EF2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3</w:t>
            </w:r>
          </w:p>
        </w:tc>
      </w:tr>
      <w:tr w:rsidR="00773EF3" w:rsidRPr="00773EF3" w14:paraId="16F7B993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E46382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28CA5AE7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Models: Correct implementation of User, Player, and Tournament models with required fields, relationships, and validation.</w:t>
            </w:r>
          </w:p>
        </w:tc>
        <w:tc>
          <w:tcPr>
            <w:tcW w:w="0" w:type="auto"/>
            <w:vAlign w:val="center"/>
            <w:hideMark/>
          </w:tcPr>
          <w:p w14:paraId="760E203D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4B9034B1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970828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1520B283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 xml:space="preserve">Data References: Use of </w:t>
            </w:r>
            <w:proofErr w:type="spellStart"/>
            <w:r w:rsidRPr="00773EF3">
              <w:rPr>
                <w:sz w:val="24"/>
                <w:szCs w:val="24"/>
              </w:rPr>
              <w:t>Schema.Types.ObjectId</w:t>
            </w:r>
            <w:proofErr w:type="spellEnd"/>
            <w:r w:rsidRPr="00773EF3">
              <w:rPr>
                <w:sz w:val="24"/>
                <w:szCs w:val="24"/>
              </w:rPr>
              <w:t xml:space="preserve"> to establish relationships between users, players, and tournaments.</w:t>
            </w:r>
          </w:p>
        </w:tc>
        <w:tc>
          <w:tcPr>
            <w:tcW w:w="0" w:type="auto"/>
            <w:vAlign w:val="center"/>
            <w:hideMark/>
          </w:tcPr>
          <w:p w14:paraId="226D061C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2</w:t>
            </w:r>
          </w:p>
        </w:tc>
      </w:tr>
      <w:tr w:rsidR="00773EF3" w:rsidRPr="00773EF3" w14:paraId="0BB4E4B1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423FF1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 xml:space="preserve">Express </w:t>
            </w:r>
            <w:proofErr w:type="spellStart"/>
            <w:r w:rsidRPr="00773EF3">
              <w:rPr>
                <w:sz w:val="24"/>
                <w:szCs w:val="24"/>
              </w:rPr>
              <w:t>GraphQL</w:t>
            </w:r>
            <w:proofErr w:type="spellEnd"/>
            <w:r w:rsidRPr="00773EF3">
              <w:rPr>
                <w:sz w:val="24"/>
                <w:szCs w:val="24"/>
              </w:rPr>
              <w:t xml:space="preserve"> API (30)</w:t>
            </w:r>
          </w:p>
        </w:tc>
        <w:tc>
          <w:tcPr>
            <w:tcW w:w="0" w:type="auto"/>
            <w:vAlign w:val="center"/>
            <w:hideMark/>
          </w:tcPr>
          <w:p w14:paraId="669BF1FD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CRUD Operations: Implementation of all required CRUD functionalities for users, players, and tournaments.</w:t>
            </w:r>
          </w:p>
        </w:tc>
        <w:tc>
          <w:tcPr>
            <w:tcW w:w="0" w:type="auto"/>
            <w:vAlign w:val="center"/>
            <w:hideMark/>
          </w:tcPr>
          <w:p w14:paraId="079F776A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10</w:t>
            </w:r>
          </w:p>
        </w:tc>
      </w:tr>
      <w:tr w:rsidR="00773EF3" w:rsidRPr="00773EF3" w14:paraId="7BC5927A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B62335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277177FB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proofErr w:type="spellStart"/>
            <w:r w:rsidRPr="00773EF3">
              <w:rPr>
                <w:sz w:val="24"/>
                <w:szCs w:val="24"/>
              </w:rPr>
              <w:t>GraphQL</w:t>
            </w:r>
            <w:proofErr w:type="spellEnd"/>
            <w:r w:rsidRPr="00773EF3">
              <w:rPr>
                <w:sz w:val="24"/>
                <w:szCs w:val="24"/>
              </w:rPr>
              <w:t xml:space="preserve"> Queries &amp; Mutations: Proper implementation for retrieving and modifying data.</w:t>
            </w:r>
          </w:p>
        </w:tc>
        <w:tc>
          <w:tcPr>
            <w:tcW w:w="0" w:type="auto"/>
            <w:vAlign w:val="center"/>
            <w:hideMark/>
          </w:tcPr>
          <w:p w14:paraId="471495D9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7C6951A0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913AB2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F85998E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 xml:space="preserve">Authentication/Authorization: JWT-based authentication, </w:t>
            </w:r>
            <w:proofErr w:type="spellStart"/>
            <w:r w:rsidRPr="00773EF3">
              <w:rPr>
                <w:sz w:val="24"/>
                <w:szCs w:val="24"/>
              </w:rPr>
              <w:t>HTTPOnly</w:t>
            </w:r>
            <w:proofErr w:type="spellEnd"/>
            <w:r w:rsidRPr="00773EF3">
              <w:rPr>
                <w:sz w:val="24"/>
                <w:szCs w:val="24"/>
              </w:rPr>
              <w:t xml:space="preserve"> cookies, role-based access control.</w:t>
            </w:r>
          </w:p>
        </w:tc>
        <w:tc>
          <w:tcPr>
            <w:tcW w:w="0" w:type="auto"/>
            <w:vAlign w:val="center"/>
            <w:hideMark/>
          </w:tcPr>
          <w:p w14:paraId="13609CBA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10</w:t>
            </w:r>
          </w:p>
        </w:tc>
      </w:tr>
      <w:tr w:rsidR="00773EF3" w:rsidRPr="00773EF3" w14:paraId="5A7EF2A8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6D60F5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522D7E54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Config Files: Accurate setup of Express.js, Apollo Server, and Mongoose for modular code.</w:t>
            </w:r>
          </w:p>
        </w:tc>
        <w:tc>
          <w:tcPr>
            <w:tcW w:w="0" w:type="auto"/>
            <w:vAlign w:val="center"/>
            <w:hideMark/>
          </w:tcPr>
          <w:p w14:paraId="365448F0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3127EC20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2FFE35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Friendliness (10)</w:t>
            </w:r>
          </w:p>
        </w:tc>
        <w:tc>
          <w:tcPr>
            <w:tcW w:w="0" w:type="auto"/>
            <w:vAlign w:val="center"/>
            <w:hideMark/>
          </w:tcPr>
          <w:p w14:paraId="733815A9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Styling: Use of CSS, React-Bootstrap for a visually appealing UI.</w:t>
            </w:r>
          </w:p>
        </w:tc>
        <w:tc>
          <w:tcPr>
            <w:tcW w:w="0" w:type="auto"/>
            <w:vAlign w:val="center"/>
            <w:hideMark/>
          </w:tcPr>
          <w:p w14:paraId="49A3EF80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563AD461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39A4D4E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3194A6B1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Accessibility: ARIA labels, keyboard navigation, and responsive design.</w:t>
            </w:r>
          </w:p>
        </w:tc>
        <w:tc>
          <w:tcPr>
            <w:tcW w:w="0" w:type="auto"/>
            <w:vAlign w:val="center"/>
            <w:hideMark/>
          </w:tcPr>
          <w:p w14:paraId="2ECBA9B8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14B530DB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F27398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Innovative Features (10)</w:t>
            </w:r>
          </w:p>
        </w:tc>
        <w:tc>
          <w:tcPr>
            <w:tcW w:w="0" w:type="auto"/>
            <w:vAlign w:val="center"/>
            <w:hideMark/>
          </w:tcPr>
          <w:p w14:paraId="55494657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Three.js Integration: Effective use of Three.js to enhance user experience with interactive 3D elements.</w:t>
            </w:r>
          </w:p>
        </w:tc>
        <w:tc>
          <w:tcPr>
            <w:tcW w:w="0" w:type="auto"/>
            <w:vAlign w:val="center"/>
            <w:hideMark/>
          </w:tcPr>
          <w:p w14:paraId="771C5351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6</w:t>
            </w:r>
          </w:p>
        </w:tc>
      </w:tr>
      <w:tr w:rsidR="00773EF3" w:rsidRPr="00773EF3" w14:paraId="5127EC68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2000BA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14C897C5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Advanced ES6+ Features: Use of modern JavaScript syntax (</w:t>
            </w:r>
            <w:proofErr w:type="spellStart"/>
            <w:r w:rsidRPr="00773EF3">
              <w:rPr>
                <w:sz w:val="24"/>
                <w:szCs w:val="24"/>
              </w:rPr>
              <w:t>destructuring</w:t>
            </w:r>
            <w:proofErr w:type="spellEnd"/>
            <w:r w:rsidRPr="00773EF3">
              <w:rPr>
                <w:sz w:val="24"/>
                <w:szCs w:val="24"/>
              </w:rPr>
              <w:t>, arrow functions, async/await).</w:t>
            </w:r>
          </w:p>
        </w:tc>
        <w:tc>
          <w:tcPr>
            <w:tcW w:w="0" w:type="auto"/>
            <w:vAlign w:val="center"/>
            <w:hideMark/>
          </w:tcPr>
          <w:p w14:paraId="6E731CE2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4</w:t>
            </w:r>
          </w:p>
        </w:tc>
      </w:tr>
      <w:tr w:rsidR="00773EF3" w:rsidRPr="00773EF3" w14:paraId="6A3A6E39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A5379D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Code Demonstration (10)</w:t>
            </w:r>
          </w:p>
        </w:tc>
        <w:tc>
          <w:tcPr>
            <w:tcW w:w="0" w:type="auto"/>
            <w:vAlign w:val="center"/>
            <w:hideMark/>
          </w:tcPr>
          <w:p w14:paraId="74532FBD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Presentation Quality: Clear explanation of code functionality and structure during the demonstration.</w:t>
            </w:r>
          </w:p>
        </w:tc>
        <w:tc>
          <w:tcPr>
            <w:tcW w:w="0" w:type="auto"/>
            <w:vAlign w:val="center"/>
            <w:hideMark/>
          </w:tcPr>
          <w:p w14:paraId="365B5E38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55DFBD83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A35F6A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3C905620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Live Demo: Successful demonstration of all core functionalities.</w:t>
            </w:r>
          </w:p>
        </w:tc>
        <w:tc>
          <w:tcPr>
            <w:tcW w:w="0" w:type="auto"/>
            <w:vAlign w:val="center"/>
            <w:hideMark/>
          </w:tcPr>
          <w:p w14:paraId="0844E3B1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4742B6E4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763DFC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6A349588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b/>
                <w:bCs/>
                <w:sz w:val="24"/>
                <w:szCs w:val="24"/>
              </w:rPr>
              <w:t>100%</w:t>
            </w:r>
          </w:p>
        </w:tc>
        <w:tc>
          <w:tcPr>
            <w:tcW w:w="0" w:type="auto"/>
            <w:vAlign w:val="center"/>
            <w:hideMark/>
          </w:tcPr>
          <w:p w14:paraId="7E5969F4" w14:textId="77777777" w:rsidR="00773EF3" w:rsidRPr="00773EF3" w:rsidRDefault="00773EF3" w:rsidP="00403637"/>
        </w:tc>
      </w:tr>
    </w:tbl>
    <w:p w14:paraId="53E78536" w14:textId="77777777" w:rsidR="00271D24" w:rsidRDefault="00271D24" w:rsidP="00403637">
      <w:pPr>
        <w:rPr>
          <w:b/>
          <w:bCs/>
          <w:sz w:val="23"/>
          <w:szCs w:val="23"/>
          <w:u w:val="single"/>
        </w:rPr>
      </w:pPr>
    </w:p>
    <w:p w14:paraId="7279B5A2" w14:textId="77777777" w:rsidR="002E6B1A" w:rsidRPr="009E1E11" w:rsidRDefault="002E6B1A" w:rsidP="002E6B1A">
      <w:pPr>
        <w:pStyle w:val="NormalWeb"/>
        <w:spacing w:before="0" w:beforeAutospacing="0" w:after="0" w:afterAutospacing="0"/>
        <w:jc w:val="right"/>
        <w:rPr>
          <w:b/>
          <w:bCs/>
        </w:rPr>
      </w:pPr>
      <w:r w:rsidRPr="009E1E11">
        <w:rPr>
          <w:b/>
          <w:bCs/>
        </w:rPr>
        <w:t>(10 marks)</w:t>
      </w:r>
    </w:p>
    <w:p w14:paraId="4FA11A45" w14:textId="77777777" w:rsidR="002E6B1A" w:rsidRDefault="002E6B1A" w:rsidP="00403637">
      <w:pPr>
        <w:rPr>
          <w:b/>
          <w:bCs/>
          <w:sz w:val="23"/>
          <w:szCs w:val="23"/>
          <w:u w:val="single"/>
        </w:rPr>
      </w:pPr>
    </w:p>
    <w:p w14:paraId="6373C5DE" w14:textId="67FF7E67" w:rsidR="00E42EC6" w:rsidRPr="00444A19" w:rsidRDefault="00E42EC6" w:rsidP="00403637">
      <w:pPr>
        <w:rPr>
          <w:b/>
          <w:bCs/>
          <w:sz w:val="23"/>
          <w:szCs w:val="23"/>
          <w:u w:val="single"/>
        </w:rPr>
      </w:pPr>
      <w:r w:rsidRPr="00444A19">
        <w:rPr>
          <w:b/>
          <w:bCs/>
          <w:sz w:val="23"/>
          <w:szCs w:val="23"/>
          <w:u w:val="single"/>
        </w:rPr>
        <w:t>VS Code Project Naming rules:</w:t>
      </w:r>
    </w:p>
    <w:p w14:paraId="6B7ABA6D" w14:textId="77777777" w:rsidR="00E42EC6" w:rsidRDefault="00E42EC6" w:rsidP="00403637">
      <w:pPr>
        <w:rPr>
          <w:b/>
          <w:bCs/>
          <w:sz w:val="23"/>
          <w:szCs w:val="23"/>
        </w:rPr>
      </w:pPr>
    </w:p>
    <w:p w14:paraId="5E4ECD33" w14:textId="77777777" w:rsidR="00E42EC6" w:rsidRPr="00B944CA" w:rsidRDefault="00E42EC6" w:rsidP="00403637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r w:rsidRPr="000F5CAB">
        <w:rPr>
          <w:b/>
          <w:sz w:val="24"/>
          <w:szCs w:val="24"/>
        </w:rPr>
        <w:t>VS Code</w:t>
      </w:r>
      <w:r>
        <w:rPr>
          <w:sz w:val="24"/>
          <w:szCs w:val="24"/>
        </w:rPr>
        <w:t xml:space="preserve"> project/folder </w:t>
      </w:r>
      <w:r w:rsidRPr="00B944CA">
        <w:rPr>
          <w:sz w:val="24"/>
          <w:szCs w:val="24"/>
        </w:rPr>
        <w:t>according to the following rule:</w:t>
      </w:r>
    </w:p>
    <w:p w14:paraId="1023030F" w14:textId="77777777" w:rsidR="00E42EC6" w:rsidRDefault="00E42EC6" w:rsidP="00403637">
      <w:pPr>
        <w:rPr>
          <w:sz w:val="24"/>
          <w:szCs w:val="24"/>
        </w:rPr>
      </w:pPr>
      <w:r>
        <w:rPr>
          <w:b/>
          <w:sz w:val="24"/>
          <w:szCs w:val="24"/>
        </w:rPr>
        <w:t>YourFullName_COMP308LabNumber_</w:t>
      </w:r>
      <w:r w:rsidRPr="00BD1DAE"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ExNumber</w:t>
      </w:r>
      <w:proofErr w:type="spellEnd"/>
      <w:r w:rsidRPr="00B944CA">
        <w:rPr>
          <w:sz w:val="24"/>
          <w:szCs w:val="24"/>
        </w:rPr>
        <w:t xml:space="preserve">. </w:t>
      </w:r>
    </w:p>
    <w:p w14:paraId="2A390EA6" w14:textId="77777777" w:rsidR="00E42EC6" w:rsidRPr="00B944CA" w:rsidRDefault="00E42EC6" w:rsidP="00403637">
      <w:pPr>
        <w:rPr>
          <w:sz w:val="24"/>
          <w:szCs w:val="24"/>
        </w:rPr>
      </w:pPr>
    </w:p>
    <w:p w14:paraId="69F3B29F" w14:textId="7AEC776A" w:rsidR="00E42EC6" w:rsidRDefault="00E42EC6" w:rsidP="00403637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D9629E">
        <w:rPr>
          <w:b/>
          <w:sz w:val="24"/>
          <w:szCs w:val="24"/>
        </w:rPr>
        <w:t>JaneSmith_</w:t>
      </w:r>
      <w:r w:rsidRPr="00DD792C">
        <w:rPr>
          <w:b/>
          <w:sz w:val="24"/>
          <w:szCs w:val="24"/>
        </w:rPr>
        <w:t>COMP</w:t>
      </w:r>
      <w:r>
        <w:rPr>
          <w:b/>
          <w:sz w:val="24"/>
          <w:szCs w:val="24"/>
        </w:rPr>
        <w:t>308</w:t>
      </w:r>
      <w:r w:rsidRPr="00DD792C">
        <w:rPr>
          <w:b/>
          <w:sz w:val="24"/>
          <w:szCs w:val="24"/>
        </w:rPr>
        <w:t>Lab</w:t>
      </w:r>
      <w:r w:rsidR="003D50CD">
        <w:rPr>
          <w:b/>
          <w:sz w:val="24"/>
          <w:szCs w:val="24"/>
        </w:rPr>
        <w:t>2</w:t>
      </w:r>
      <w:r w:rsidRPr="00DD792C">
        <w:rPr>
          <w:b/>
          <w:sz w:val="24"/>
          <w:szCs w:val="24"/>
        </w:rPr>
        <w:t>_</w:t>
      </w:r>
      <w:r w:rsidRPr="00444A1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Ex1</w:t>
      </w:r>
    </w:p>
    <w:p w14:paraId="45186011" w14:textId="77777777" w:rsidR="00E42EC6" w:rsidRDefault="00E42EC6" w:rsidP="00403637">
      <w:pPr>
        <w:rPr>
          <w:b/>
          <w:sz w:val="24"/>
          <w:szCs w:val="24"/>
        </w:rPr>
      </w:pPr>
    </w:p>
    <w:p w14:paraId="532A5201" w14:textId="77777777" w:rsidR="00E42EC6" w:rsidRDefault="00E42EC6" w:rsidP="00403637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1998C46F" w14:textId="77777777" w:rsidR="00E42EC6" w:rsidRDefault="00E42EC6" w:rsidP="00403637">
      <w:pPr>
        <w:rPr>
          <w:b/>
          <w:sz w:val="24"/>
          <w:szCs w:val="24"/>
        </w:rPr>
      </w:pPr>
    </w:p>
    <w:p w14:paraId="14B4A886" w14:textId="77777777" w:rsidR="00E42EC6" w:rsidRDefault="00E42EC6" w:rsidP="00403637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Remove the </w:t>
      </w:r>
      <w:proofErr w:type="spellStart"/>
      <w:r w:rsidRPr="00064F9A">
        <w:rPr>
          <w:b/>
          <w:sz w:val="24"/>
          <w:szCs w:val="24"/>
        </w:rPr>
        <w:t>node_modules</w:t>
      </w:r>
      <w:proofErr w:type="spellEnd"/>
      <w:r>
        <w:rPr>
          <w:b/>
          <w:sz w:val="24"/>
          <w:szCs w:val="24"/>
        </w:rPr>
        <w:t xml:space="preserve"> folder before zipping the project. </w:t>
      </w: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project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14:paraId="71B1DA1E" w14:textId="77777777" w:rsidR="00E42EC6" w:rsidRPr="0072369B" w:rsidRDefault="00E42EC6" w:rsidP="00403637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YourFullN</w:t>
      </w:r>
      <w:r w:rsidRPr="00572134">
        <w:rPr>
          <w:b/>
          <w:sz w:val="24"/>
          <w:szCs w:val="24"/>
        </w:rPr>
        <w:t>ame</w:t>
      </w:r>
      <w:proofErr w:type="spellEnd"/>
      <w:r w:rsidRPr="00DD792C">
        <w:rPr>
          <w:b/>
          <w:sz w:val="24"/>
          <w:szCs w:val="24"/>
        </w:rPr>
        <w:t xml:space="preserve"> _COMP</w:t>
      </w:r>
      <w:r>
        <w:rPr>
          <w:b/>
          <w:sz w:val="24"/>
          <w:szCs w:val="24"/>
        </w:rPr>
        <w:t>308LabN</w:t>
      </w:r>
      <w:r w:rsidRPr="00DD792C">
        <w:rPr>
          <w:b/>
          <w:sz w:val="24"/>
          <w:szCs w:val="24"/>
        </w:rPr>
        <w:t>umber</w:t>
      </w:r>
      <w:r>
        <w:rPr>
          <w:b/>
          <w:sz w:val="24"/>
          <w:szCs w:val="24"/>
        </w:rPr>
        <w:t>_ExNumber.zip</w:t>
      </w:r>
    </w:p>
    <w:p w14:paraId="4F09AF01" w14:textId="77777777" w:rsidR="00E42EC6" w:rsidRDefault="00E42EC6" w:rsidP="00403637">
      <w:pPr>
        <w:rPr>
          <w:sz w:val="24"/>
          <w:szCs w:val="24"/>
        </w:rPr>
      </w:pPr>
    </w:p>
    <w:p w14:paraId="418B87D0" w14:textId="1F6E9897" w:rsidR="00E42EC6" w:rsidRDefault="00E42EC6" w:rsidP="00403637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="00D9629E">
        <w:rPr>
          <w:b/>
          <w:sz w:val="24"/>
          <w:szCs w:val="24"/>
        </w:rPr>
        <w:t>_JaneSmith</w:t>
      </w:r>
      <w:r>
        <w:rPr>
          <w:b/>
          <w:sz w:val="24"/>
          <w:szCs w:val="24"/>
        </w:rPr>
        <w:t>_COMP308Lab</w:t>
      </w:r>
      <w:r w:rsidR="003D50CD">
        <w:rPr>
          <w:b/>
          <w:sz w:val="24"/>
          <w:szCs w:val="24"/>
        </w:rPr>
        <w:t>2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20E61739" w14:textId="77777777" w:rsidR="00E42EC6" w:rsidRDefault="00E42EC6" w:rsidP="00403637">
      <w:pPr>
        <w:rPr>
          <w:b/>
          <w:sz w:val="24"/>
          <w:szCs w:val="24"/>
        </w:rPr>
      </w:pPr>
    </w:p>
    <w:p w14:paraId="3615A552" w14:textId="77777777" w:rsidR="00E42EC6" w:rsidRDefault="00E42EC6" w:rsidP="00403637">
      <w:pPr>
        <w:rPr>
          <w:b/>
          <w:sz w:val="24"/>
          <w:szCs w:val="24"/>
        </w:rPr>
      </w:pPr>
      <w:r>
        <w:rPr>
          <w:b/>
          <w:sz w:val="24"/>
          <w:szCs w:val="24"/>
        </w:rPr>
        <w:t>DO NOT use RAR or other types of archives.</w:t>
      </w:r>
    </w:p>
    <w:p w14:paraId="77741CCB" w14:textId="77777777" w:rsidR="00E42EC6" w:rsidRDefault="00E42EC6" w:rsidP="00403637">
      <w:pPr>
        <w:rPr>
          <w:b/>
          <w:sz w:val="24"/>
          <w:szCs w:val="24"/>
        </w:rPr>
      </w:pPr>
    </w:p>
    <w:p w14:paraId="3C818810" w14:textId="77777777" w:rsidR="00E42EC6" w:rsidRDefault="00E42EC6" w:rsidP="00403637">
      <w:pPr>
        <w:rPr>
          <w:b/>
          <w:sz w:val="24"/>
          <w:szCs w:val="24"/>
        </w:rPr>
      </w:pPr>
    </w:p>
    <w:sectPr w:rsidR="00E42EC6" w:rsidSect="00710B46">
      <w:headerReference w:type="default" r:id="rId7"/>
      <w:footerReference w:type="default" r:id="rId8"/>
      <w:pgSz w:w="12240" w:h="15840" w:code="1"/>
      <w:pgMar w:top="720" w:right="720" w:bottom="720" w:left="720" w:header="72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A195C" w14:textId="77777777" w:rsidR="00F21715" w:rsidRDefault="00F21715">
      <w:r>
        <w:separator/>
      </w:r>
    </w:p>
  </w:endnote>
  <w:endnote w:type="continuationSeparator" w:id="0">
    <w:p w14:paraId="0B1172E9" w14:textId="77777777" w:rsidR="00F21715" w:rsidRDefault="00F21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F8154" w14:textId="309D221E" w:rsidR="00C4167D" w:rsidRDefault="00C4167D">
    <w:pPr>
      <w:pStyle w:val="Footer"/>
      <w:rPr>
        <w:u w:val="single"/>
      </w:rPr>
    </w:pPr>
    <w:r>
      <w:rPr>
        <w:u w:val="single"/>
      </w:rPr>
      <w:t>L</w:t>
    </w:r>
    <w:r w:rsidR="002D2621">
      <w:rPr>
        <w:u w:val="single"/>
      </w:rPr>
      <w:t>ab  #</w:t>
    </w:r>
    <w:r w:rsidR="00520E5F">
      <w:rPr>
        <w:u w:val="single"/>
      </w:rPr>
      <w:t>2</w:t>
    </w:r>
    <w:r>
      <w:rPr>
        <w:u w:val="single"/>
      </w:rPr>
      <w:t xml:space="preserve">                                                                                                                                        </w:t>
    </w:r>
    <w:r w:rsidR="003D6403">
      <w:rPr>
        <w:u w:val="single"/>
      </w:rPr>
      <w:t xml:space="preserve">           </w:t>
    </w:r>
    <w:r>
      <w:rPr>
        <w:u w:val="single"/>
      </w:rPr>
      <w:t xml:space="preserve">      </w:t>
    </w:r>
    <w:r w:rsidR="009C12BA">
      <w:rPr>
        <w:u w:val="single"/>
      </w:rPr>
      <w:t xml:space="preserve">                    </w:t>
    </w:r>
    <w:r>
      <w:rPr>
        <w:u w:val="single"/>
      </w:rPr>
      <w:t xml:space="preserve">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33A1C" w14:textId="77777777" w:rsidR="00F21715" w:rsidRDefault="00F21715">
      <w:r>
        <w:separator/>
      </w:r>
    </w:p>
  </w:footnote>
  <w:footnote w:type="continuationSeparator" w:id="0">
    <w:p w14:paraId="2EBEDDFA" w14:textId="77777777" w:rsidR="00F21715" w:rsidRDefault="00F217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2AF8B" w14:textId="77777777"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 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</w:t>
    </w:r>
    <w:r w:rsidR="003D6403">
      <w:rPr>
        <w:u w:val="single"/>
      </w:rPr>
      <w:t xml:space="preserve">         </w:t>
    </w:r>
    <w:r w:rsidRPr="004078FA">
      <w:rPr>
        <w:u w:val="single"/>
      </w:rPr>
      <w:t xml:space="preserve">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14:paraId="5245350C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795E23"/>
    <w:multiLevelType w:val="multilevel"/>
    <w:tmpl w:val="411E7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337448"/>
    <w:multiLevelType w:val="multilevel"/>
    <w:tmpl w:val="862A8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C63442"/>
    <w:multiLevelType w:val="multilevel"/>
    <w:tmpl w:val="00121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834D40"/>
    <w:multiLevelType w:val="multilevel"/>
    <w:tmpl w:val="A816B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E4518A"/>
    <w:multiLevelType w:val="multilevel"/>
    <w:tmpl w:val="E1CA8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73D2945"/>
    <w:multiLevelType w:val="multilevel"/>
    <w:tmpl w:val="E4F66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73323A"/>
    <w:multiLevelType w:val="multilevel"/>
    <w:tmpl w:val="1D942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3355099"/>
    <w:multiLevelType w:val="multilevel"/>
    <w:tmpl w:val="A8FE8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850666"/>
    <w:multiLevelType w:val="multilevel"/>
    <w:tmpl w:val="54800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F9060CE"/>
    <w:multiLevelType w:val="multilevel"/>
    <w:tmpl w:val="349C9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F24CE8"/>
    <w:multiLevelType w:val="multilevel"/>
    <w:tmpl w:val="635E9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62B20320"/>
    <w:multiLevelType w:val="multilevel"/>
    <w:tmpl w:val="31F60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DD43C42"/>
    <w:multiLevelType w:val="hybridMultilevel"/>
    <w:tmpl w:val="E186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5"/>
  </w:num>
  <w:num w:numId="3">
    <w:abstractNumId w:val="7"/>
  </w:num>
  <w:num w:numId="4">
    <w:abstractNumId w:val="14"/>
  </w:num>
  <w:num w:numId="5">
    <w:abstractNumId w:val="10"/>
  </w:num>
  <w:num w:numId="6">
    <w:abstractNumId w:val="11"/>
  </w:num>
  <w:num w:numId="7">
    <w:abstractNumId w:val="6"/>
  </w:num>
  <w:num w:numId="8">
    <w:abstractNumId w:val="19"/>
  </w:num>
  <w:num w:numId="9">
    <w:abstractNumId w:val="1"/>
  </w:num>
  <w:num w:numId="10">
    <w:abstractNumId w:val="21"/>
  </w:num>
  <w:num w:numId="11">
    <w:abstractNumId w:val="15"/>
  </w:num>
  <w:num w:numId="12">
    <w:abstractNumId w:val="3"/>
  </w:num>
  <w:num w:numId="13">
    <w:abstractNumId w:val="18"/>
  </w:num>
  <w:num w:numId="14">
    <w:abstractNumId w:val="8"/>
  </w:num>
  <w:num w:numId="15">
    <w:abstractNumId w:val="4"/>
  </w:num>
  <w:num w:numId="16">
    <w:abstractNumId w:val="12"/>
  </w:num>
  <w:num w:numId="17">
    <w:abstractNumId w:val="20"/>
  </w:num>
  <w:num w:numId="18">
    <w:abstractNumId w:val="13"/>
  </w:num>
  <w:num w:numId="19">
    <w:abstractNumId w:val="17"/>
  </w:num>
  <w:num w:numId="20">
    <w:abstractNumId w:val="9"/>
  </w:num>
  <w:num w:numId="21">
    <w:abstractNumId w:val="2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mwqAUAGysbjywAAAA="/>
  </w:docVars>
  <w:rsids>
    <w:rsidRoot w:val="00A174ED"/>
    <w:rsid w:val="0000085D"/>
    <w:rsid w:val="00002001"/>
    <w:rsid w:val="00013030"/>
    <w:rsid w:val="00015F33"/>
    <w:rsid w:val="00023197"/>
    <w:rsid w:val="00026577"/>
    <w:rsid w:val="00027B4A"/>
    <w:rsid w:val="00035994"/>
    <w:rsid w:val="000401A4"/>
    <w:rsid w:val="00043F52"/>
    <w:rsid w:val="0006347A"/>
    <w:rsid w:val="000636A2"/>
    <w:rsid w:val="000678A6"/>
    <w:rsid w:val="00067ABD"/>
    <w:rsid w:val="000806E2"/>
    <w:rsid w:val="0009073D"/>
    <w:rsid w:val="000A3EAA"/>
    <w:rsid w:val="000D2594"/>
    <w:rsid w:val="000D326F"/>
    <w:rsid w:val="000E2060"/>
    <w:rsid w:val="001057C8"/>
    <w:rsid w:val="0011277E"/>
    <w:rsid w:val="0012017D"/>
    <w:rsid w:val="00126575"/>
    <w:rsid w:val="00126F69"/>
    <w:rsid w:val="00130252"/>
    <w:rsid w:val="0014009F"/>
    <w:rsid w:val="001420E6"/>
    <w:rsid w:val="00154198"/>
    <w:rsid w:val="00164BC4"/>
    <w:rsid w:val="001702C7"/>
    <w:rsid w:val="001C4668"/>
    <w:rsid w:val="001C595E"/>
    <w:rsid w:val="001D349C"/>
    <w:rsid w:val="001E7722"/>
    <w:rsid w:val="001E7939"/>
    <w:rsid w:val="001F11C4"/>
    <w:rsid w:val="001F41A6"/>
    <w:rsid w:val="001F4EA8"/>
    <w:rsid w:val="00210099"/>
    <w:rsid w:val="00215248"/>
    <w:rsid w:val="002536B4"/>
    <w:rsid w:val="00253AB0"/>
    <w:rsid w:val="00255090"/>
    <w:rsid w:val="00271D24"/>
    <w:rsid w:val="00274059"/>
    <w:rsid w:val="002B0029"/>
    <w:rsid w:val="002B357C"/>
    <w:rsid w:val="002C4EBC"/>
    <w:rsid w:val="002D2621"/>
    <w:rsid w:val="002E309B"/>
    <w:rsid w:val="002E508F"/>
    <w:rsid w:val="002E6B1A"/>
    <w:rsid w:val="003079CA"/>
    <w:rsid w:val="0031714B"/>
    <w:rsid w:val="0032183B"/>
    <w:rsid w:val="00325EE9"/>
    <w:rsid w:val="00335DF0"/>
    <w:rsid w:val="00344A6B"/>
    <w:rsid w:val="00344CB3"/>
    <w:rsid w:val="003508B2"/>
    <w:rsid w:val="00367838"/>
    <w:rsid w:val="00387A95"/>
    <w:rsid w:val="003D50CD"/>
    <w:rsid w:val="003D6403"/>
    <w:rsid w:val="003D7225"/>
    <w:rsid w:val="003E381B"/>
    <w:rsid w:val="003F38B4"/>
    <w:rsid w:val="003F39B0"/>
    <w:rsid w:val="00403130"/>
    <w:rsid w:val="00403637"/>
    <w:rsid w:val="0040662E"/>
    <w:rsid w:val="004078FA"/>
    <w:rsid w:val="00421D3E"/>
    <w:rsid w:val="004252E0"/>
    <w:rsid w:val="004426CC"/>
    <w:rsid w:val="00442A55"/>
    <w:rsid w:val="004509E4"/>
    <w:rsid w:val="00457885"/>
    <w:rsid w:val="00461153"/>
    <w:rsid w:val="0047295A"/>
    <w:rsid w:val="0048027A"/>
    <w:rsid w:val="004830E9"/>
    <w:rsid w:val="00485F00"/>
    <w:rsid w:val="0049693C"/>
    <w:rsid w:val="004A0FF6"/>
    <w:rsid w:val="004A1371"/>
    <w:rsid w:val="004A1E06"/>
    <w:rsid w:val="004A5633"/>
    <w:rsid w:val="004B7168"/>
    <w:rsid w:val="004C3B86"/>
    <w:rsid w:val="004D588D"/>
    <w:rsid w:val="004E3282"/>
    <w:rsid w:val="004F17E0"/>
    <w:rsid w:val="004F5762"/>
    <w:rsid w:val="00501E41"/>
    <w:rsid w:val="005141AE"/>
    <w:rsid w:val="00520E5F"/>
    <w:rsid w:val="00531A57"/>
    <w:rsid w:val="005473FD"/>
    <w:rsid w:val="00552607"/>
    <w:rsid w:val="00571D28"/>
    <w:rsid w:val="00581DB8"/>
    <w:rsid w:val="005821E2"/>
    <w:rsid w:val="00587DFD"/>
    <w:rsid w:val="00593F10"/>
    <w:rsid w:val="005A0392"/>
    <w:rsid w:val="005A0924"/>
    <w:rsid w:val="005A656B"/>
    <w:rsid w:val="005B0853"/>
    <w:rsid w:val="005C1FB0"/>
    <w:rsid w:val="005C2F28"/>
    <w:rsid w:val="005C355C"/>
    <w:rsid w:val="005E15A8"/>
    <w:rsid w:val="005F61B2"/>
    <w:rsid w:val="00631E90"/>
    <w:rsid w:val="00645898"/>
    <w:rsid w:val="00650741"/>
    <w:rsid w:val="006560F5"/>
    <w:rsid w:val="006611E5"/>
    <w:rsid w:val="00667A22"/>
    <w:rsid w:val="00671039"/>
    <w:rsid w:val="00681F2B"/>
    <w:rsid w:val="006864A1"/>
    <w:rsid w:val="0069066A"/>
    <w:rsid w:val="006B3EC2"/>
    <w:rsid w:val="006B4CBE"/>
    <w:rsid w:val="006B623C"/>
    <w:rsid w:val="006C270E"/>
    <w:rsid w:val="006C27E0"/>
    <w:rsid w:val="006E0A28"/>
    <w:rsid w:val="006F1BB4"/>
    <w:rsid w:val="007022FB"/>
    <w:rsid w:val="00702657"/>
    <w:rsid w:val="00703BEC"/>
    <w:rsid w:val="00710B46"/>
    <w:rsid w:val="00712770"/>
    <w:rsid w:val="00730FE4"/>
    <w:rsid w:val="007330F6"/>
    <w:rsid w:val="007364CF"/>
    <w:rsid w:val="007457AF"/>
    <w:rsid w:val="00750244"/>
    <w:rsid w:val="0075036F"/>
    <w:rsid w:val="0077015C"/>
    <w:rsid w:val="00771CF6"/>
    <w:rsid w:val="00773EF3"/>
    <w:rsid w:val="00792A79"/>
    <w:rsid w:val="00797609"/>
    <w:rsid w:val="007A0C3A"/>
    <w:rsid w:val="007C51F1"/>
    <w:rsid w:val="007D2C66"/>
    <w:rsid w:val="007E32E9"/>
    <w:rsid w:val="007E5969"/>
    <w:rsid w:val="007F1C18"/>
    <w:rsid w:val="007F6D62"/>
    <w:rsid w:val="0082188E"/>
    <w:rsid w:val="00835BD5"/>
    <w:rsid w:val="0084011C"/>
    <w:rsid w:val="00844462"/>
    <w:rsid w:val="008470BD"/>
    <w:rsid w:val="008629B0"/>
    <w:rsid w:val="0087634B"/>
    <w:rsid w:val="00880589"/>
    <w:rsid w:val="00881BE1"/>
    <w:rsid w:val="00883854"/>
    <w:rsid w:val="00896B31"/>
    <w:rsid w:val="008A3AF3"/>
    <w:rsid w:val="008C793A"/>
    <w:rsid w:val="008F201F"/>
    <w:rsid w:val="0091575C"/>
    <w:rsid w:val="00927647"/>
    <w:rsid w:val="00927BC6"/>
    <w:rsid w:val="009356AC"/>
    <w:rsid w:val="0093696F"/>
    <w:rsid w:val="009446B4"/>
    <w:rsid w:val="00952CE0"/>
    <w:rsid w:val="0096060A"/>
    <w:rsid w:val="009760B2"/>
    <w:rsid w:val="0098242E"/>
    <w:rsid w:val="00987A99"/>
    <w:rsid w:val="009A3C52"/>
    <w:rsid w:val="009B553F"/>
    <w:rsid w:val="009B7C84"/>
    <w:rsid w:val="009C12BA"/>
    <w:rsid w:val="009C4929"/>
    <w:rsid w:val="009E1E11"/>
    <w:rsid w:val="009E35C9"/>
    <w:rsid w:val="009F42E3"/>
    <w:rsid w:val="00A11575"/>
    <w:rsid w:val="00A171E5"/>
    <w:rsid w:val="00A174ED"/>
    <w:rsid w:val="00A32CB9"/>
    <w:rsid w:val="00A44F51"/>
    <w:rsid w:val="00A47A88"/>
    <w:rsid w:val="00A55172"/>
    <w:rsid w:val="00A8685C"/>
    <w:rsid w:val="00AA161A"/>
    <w:rsid w:val="00AA1D4E"/>
    <w:rsid w:val="00AA364C"/>
    <w:rsid w:val="00AB56A2"/>
    <w:rsid w:val="00AC26C3"/>
    <w:rsid w:val="00AC4473"/>
    <w:rsid w:val="00AC5E35"/>
    <w:rsid w:val="00AD5478"/>
    <w:rsid w:val="00AD5E1A"/>
    <w:rsid w:val="00B00EE0"/>
    <w:rsid w:val="00B01710"/>
    <w:rsid w:val="00B12585"/>
    <w:rsid w:val="00B23798"/>
    <w:rsid w:val="00B26E26"/>
    <w:rsid w:val="00B32284"/>
    <w:rsid w:val="00B36BC6"/>
    <w:rsid w:val="00B40AB8"/>
    <w:rsid w:val="00B47AD5"/>
    <w:rsid w:val="00B6387C"/>
    <w:rsid w:val="00B80105"/>
    <w:rsid w:val="00B802CD"/>
    <w:rsid w:val="00B81766"/>
    <w:rsid w:val="00B82D91"/>
    <w:rsid w:val="00B90991"/>
    <w:rsid w:val="00BB4514"/>
    <w:rsid w:val="00BC2BC0"/>
    <w:rsid w:val="00BD1FF0"/>
    <w:rsid w:val="00BD7B1D"/>
    <w:rsid w:val="00BE32D4"/>
    <w:rsid w:val="00BE3CDA"/>
    <w:rsid w:val="00BE696D"/>
    <w:rsid w:val="00BF4063"/>
    <w:rsid w:val="00C00DAD"/>
    <w:rsid w:val="00C05FCB"/>
    <w:rsid w:val="00C220E6"/>
    <w:rsid w:val="00C32249"/>
    <w:rsid w:val="00C4167D"/>
    <w:rsid w:val="00C50B7B"/>
    <w:rsid w:val="00C62186"/>
    <w:rsid w:val="00C66000"/>
    <w:rsid w:val="00C832F3"/>
    <w:rsid w:val="00C8391F"/>
    <w:rsid w:val="00C87C10"/>
    <w:rsid w:val="00CD1224"/>
    <w:rsid w:val="00CD4A07"/>
    <w:rsid w:val="00CD5A97"/>
    <w:rsid w:val="00CE18DE"/>
    <w:rsid w:val="00CE6B34"/>
    <w:rsid w:val="00CE78FB"/>
    <w:rsid w:val="00CF4FE1"/>
    <w:rsid w:val="00CF7728"/>
    <w:rsid w:val="00D127D9"/>
    <w:rsid w:val="00D42AAF"/>
    <w:rsid w:val="00D615A4"/>
    <w:rsid w:val="00D6639A"/>
    <w:rsid w:val="00D94751"/>
    <w:rsid w:val="00D9629E"/>
    <w:rsid w:val="00DA3E3D"/>
    <w:rsid w:val="00DE241C"/>
    <w:rsid w:val="00DE5F26"/>
    <w:rsid w:val="00DF45F1"/>
    <w:rsid w:val="00E03ECF"/>
    <w:rsid w:val="00E06B6F"/>
    <w:rsid w:val="00E12781"/>
    <w:rsid w:val="00E1795B"/>
    <w:rsid w:val="00E24C5C"/>
    <w:rsid w:val="00E305A7"/>
    <w:rsid w:val="00E42EC6"/>
    <w:rsid w:val="00E55656"/>
    <w:rsid w:val="00E633E3"/>
    <w:rsid w:val="00E75ED4"/>
    <w:rsid w:val="00E765BF"/>
    <w:rsid w:val="00E841E7"/>
    <w:rsid w:val="00E91A79"/>
    <w:rsid w:val="00E97E4B"/>
    <w:rsid w:val="00EB5A36"/>
    <w:rsid w:val="00EC3DD6"/>
    <w:rsid w:val="00ED48CB"/>
    <w:rsid w:val="00EE1DE0"/>
    <w:rsid w:val="00EF2005"/>
    <w:rsid w:val="00F005C5"/>
    <w:rsid w:val="00F153D3"/>
    <w:rsid w:val="00F210FB"/>
    <w:rsid w:val="00F21715"/>
    <w:rsid w:val="00F36182"/>
    <w:rsid w:val="00F5154C"/>
    <w:rsid w:val="00F52B05"/>
    <w:rsid w:val="00F53C0B"/>
    <w:rsid w:val="00F640A5"/>
    <w:rsid w:val="00F957A4"/>
    <w:rsid w:val="00F96B8B"/>
    <w:rsid w:val="00F97932"/>
    <w:rsid w:val="00FB7BC2"/>
    <w:rsid w:val="00FF0DE1"/>
    <w:rsid w:val="00FF12A2"/>
    <w:rsid w:val="00FF4CB3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0F3051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44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3EC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C27E0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6C27E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F406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65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7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5</Pages>
  <Words>1272</Words>
  <Characters>725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8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Ilia Nika</cp:lastModifiedBy>
  <cp:revision>25</cp:revision>
  <cp:lastPrinted>2021-03-10T15:15:00Z</cp:lastPrinted>
  <dcterms:created xsi:type="dcterms:W3CDTF">2025-02-06T01:46:00Z</dcterms:created>
  <dcterms:modified xsi:type="dcterms:W3CDTF">2025-02-06T04:13:00Z</dcterms:modified>
</cp:coreProperties>
</file>